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7B090" w14:textId="5F3272DF" w:rsidR="004E3DE7" w:rsidRPr="004E3DE7" w:rsidRDefault="004E3DE7" w:rsidP="004E3DE7">
      <w:pPr>
        <w:rPr>
          <w:rFonts w:asciiTheme="majorHAnsi" w:hAnsiTheme="majorHAnsi" w:cstheme="majorHAnsi"/>
          <w:b/>
          <w:bCs/>
          <w:sz w:val="32"/>
          <w:szCs w:val="32"/>
          <w:lang w:val="en-GB"/>
        </w:rPr>
      </w:pPr>
      <w:bookmarkStart w:id="0" w:name="_Hlk52208259"/>
      <w:bookmarkStart w:id="1" w:name="_Hlk56509501"/>
      <w:r w:rsidRPr="004E3DE7">
        <w:rPr>
          <w:rFonts w:asciiTheme="majorHAnsi" w:hAnsiTheme="majorHAnsi" w:cstheme="majorHAnsi"/>
          <w:b/>
          <w:bCs/>
          <w:sz w:val="32"/>
          <w:szCs w:val="32"/>
          <w:lang w:val="en-GB"/>
        </w:rPr>
        <w:t xml:space="preserve">Supplementary Materials </w:t>
      </w:r>
      <w:r w:rsidR="007A4DE3">
        <w:rPr>
          <w:rFonts w:asciiTheme="majorHAnsi" w:hAnsiTheme="majorHAnsi" w:cstheme="majorHAnsi"/>
          <w:b/>
          <w:bCs/>
          <w:sz w:val="32"/>
          <w:szCs w:val="32"/>
          <w:lang w:val="en-GB"/>
        </w:rPr>
        <w:t>3</w:t>
      </w:r>
      <w:r w:rsidRPr="004E3DE7">
        <w:rPr>
          <w:rFonts w:asciiTheme="majorHAnsi" w:hAnsiTheme="majorHAnsi" w:cstheme="majorHAnsi"/>
          <w:b/>
          <w:bCs/>
          <w:sz w:val="32"/>
          <w:szCs w:val="32"/>
          <w:lang w:val="en-GB"/>
        </w:rPr>
        <w:t xml:space="preserve">: </w:t>
      </w:r>
      <w:r w:rsidR="008F1DDD">
        <w:rPr>
          <w:rFonts w:asciiTheme="majorHAnsi" w:hAnsiTheme="majorHAnsi" w:cstheme="majorHAnsi"/>
          <w:b/>
          <w:bCs/>
          <w:sz w:val="32"/>
          <w:szCs w:val="32"/>
          <w:lang w:val="en-GB"/>
        </w:rPr>
        <w:t>Electropherograms of STR typing</w:t>
      </w:r>
      <w:r w:rsidR="00782FB7">
        <w:rPr>
          <w:rFonts w:asciiTheme="majorHAnsi" w:hAnsiTheme="majorHAnsi" w:cstheme="majorHAnsi"/>
          <w:b/>
          <w:bCs/>
          <w:sz w:val="32"/>
          <w:szCs w:val="32"/>
          <w:lang w:val="en-GB"/>
        </w:rPr>
        <w:t xml:space="preserve"> (Genetic Fingerprints)</w:t>
      </w:r>
      <w:r w:rsidRPr="004E3DE7">
        <w:rPr>
          <w:rFonts w:asciiTheme="majorHAnsi" w:hAnsiTheme="majorHAnsi" w:cstheme="majorHAnsi"/>
          <w:b/>
          <w:bCs/>
          <w:sz w:val="32"/>
          <w:szCs w:val="32"/>
          <w:lang w:val="en-GB"/>
        </w:rPr>
        <w:t xml:space="preserve"> </w:t>
      </w:r>
    </w:p>
    <w:p w14:paraId="47421056" w14:textId="77777777" w:rsidR="00FC12BC" w:rsidRPr="004E3DE7" w:rsidRDefault="00FC12BC" w:rsidP="00FC12BC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4E3DE7">
        <w:rPr>
          <w:rFonts w:asciiTheme="majorHAnsi" w:hAnsiTheme="majorHAnsi" w:cstheme="majorHAnsi"/>
          <w:sz w:val="28"/>
          <w:szCs w:val="28"/>
          <w:lang w:val="en-GB"/>
        </w:rPr>
        <w:t>The influence of sample quantity and lysis parameters on the success of ancient DNA extraction from skeletal remains</w:t>
      </w:r>
    </w:p>
    <w:bookmarkEnd w:id="0"/>
    <w:bookmarkEnd w:id="1"/>
    <w:p w14:paraId="52154D38" w14:textId="77777777" w:rsidR="0082685A" w:rsidRDefault="0082685A" w:rsidP="004E2FF2">
      <w:pPr>
        <w:rPr>
          <w:sz w:val="24"/>
          <w:szCs w:val="24"/>
          <w:lang w:val="en-GB"/>
        </w:rPr>
      </w:pPr>
    </w:p>
    <w:p w14:paraId="16403384" w14:textId="1EC71028" w:rsidR="00075EFF" w:rsidRPr="003C087F" w:rsidRDefault="0082685A" w:rsidP="00D21A90">
      <w:pPr>
        <w:jc w:val="both"/>
        <w:rPr>
          <w:color w:val="00B050"/>
          <w:sz w:val="24"/>
          <w:szCs w:val="24"/>
          <w:lang w:val="en-GB"/>
        </w:rPr>
      </w:pPr>
      <w:r w:rsidRPr="00E8153B">
        <w:rPr>
          <w:sz w:val="24"/>
          <w:szCs w:val="24"/>
          <w:lang w:val="en-GB"/>
        </w:rPr>
        <w:t xml:space="preserve">The allele determination was carried out with the </w:t>
      </w:r>
      <w:proofErr w:type="spellStart"/>
      <w:r w:rsidRPr="00E8153B">
        <w:rPr>
          <w:sz w:val="24"/>
          <w:szCs w:val="24"/>
          <w:lang w:val="en-GB"/>
        </w:rPr>
        <w:t>GeneMapper</w:t>
      </w:r>
      <w:proofErr w:type="spellEnd"/>
      <w:r w:rsidR="00F14E6D" w:rsidRPr="00E8153B">
        <w:rPr>
          <w:sz w:val="24"/>
          <w:szCs w:val="24"/>
          <w:lang w:val="en-GB"/>
        </w:rPr>
        <w:t xml:space="preserve"> software 5 (Applied Biosystems)</w:t>
      </w:r>
      <w:r w:rsidR="008F1DDD">
        <w:rPr>
          <w:sz w:val="24"/>
          <w:szCs w:val="24"/>
          <w:lang w:val="en-GB"/>
        </w:rPr>
        <w:t xml:space="preserve"> (cf. </w:t>
      </w:r>
      <w:r w:rsidR="00E413FF">
        <w:rPr>
          <w:sz w:val="24"/>
          <w:szCs w:val="24"/>
          <w:lang w:val="en-GB"/>
        </w:rPr>
        <w:t xml:space="preserve">Supplementary Material </w:t>
      </w:r>
      <w:r w:rsidR="009F1114">
        <w:rPr>
          <w:sz w:val="24"/>
          <w:szCs w:val="24"/>
          <w:lang w:val="en-GB"/>
        </w:rPr>
        <w:t>1</w:t>
      </w:r>
      <w:r w:rsidR="008F1DDD" w:rsidRPr="00235E04">
        <w:rPr>
          <w:sz w:val="24"/>
          <w:szCs w:val="24"/>
          <w:lang w:val="en-GB"/>
        </w:rPr>
        <w:t>)</w:t>
      </w:r>
      <w:r w:rsidR="00E413FF" w:rsidRPr="00235E04">
        <w:rPr>
          <w:sz w:val="24"/>
          <w:szCs w:val="24"/>
          <w:lang w:val="en-GB"/>
        </w:rPr>
        <w:t>.</w:t>
      </w:r>
      <w:r w:rsidR="00D21A90" w:rsidRPr="00235E04">
        <w:rPr>
          <w:lang w:val="en-GB"/>
        </w:rPr>
        <w:t xml:space="preserve"> </w:t>
      </w:r>
      <w:r w:rsidR="008F1DDD" w:rsidRPr="00235E04">
        <w:rPr>
          <w:sz w:val="24"/>
          <w:szCs w:val="24"/>
          <w:lang w:val="en-GB"/>
        </w:rPr>
        <w:t>The electropherograms, which can be seen in the following, show that allele determination was successful even in cases which showed very weak signals in the agarose gel electrophoreses</w:t>
      </w:r>
      <w:r w:rsidR="00E67241" w:rsidRPr="00235E04">
        <w:rPr>
          <w:sz w:val="24"/>
          <w:szCs w:val="24"/>
          <w:lang w:val="en-GB"/>
        </w:rPr>
        <w:t xml:space="preserve"> (Figure </w:t>
      </w:r>
      <w:r w:rsidR="0068769E">
        <w:rPr>
          <w:sz w:val="24"/>
          <w:szCs w:val="24"/>
          <w:lang w:val="en-GB"/>
        </w:rPr>
        <w:t>1</w:t>
      </w:r>
      <w:r w:rsidR="00E67241" w:rsidRPr="00235E04">
        <w:rPr>
          <w:sz w:val="24"/>
          <w:szCs w:val="24"/>
          <w:lang w:val="en-GB"/>
        </w:rPr>
        <w:t>)</w:t>
      </w:r>
      <w:r w:rsidR="008F1DDD" w:rsidRPr="00235E04">
        <w:rPr>
          <w:sz w:val="24"/>
          <w:szCs w:val="24"/>
          <w:lang w:val="en-GB"/>
        </w:rPr>
        <w:t>.</w:t>
      </w:r>
      <w:r w:rsidR="008F1DDD">
        <w:rPr>
          <w:sz w:val="24"/>
          <w:szCs w:val="24"/>
          <w:lang w:val="en-GB"/>
        </w:rPr>
        <w:t xml:space="preserve"> </w:t>
      </w:r>
    </w:p>
    <w:p w14:paraId="3804FE15" w14:textId="77777777" w:rsidR="008F2A8F" w:rsidRPr="003C087F" w:rsidRDefault="008F2A8F" w:rsidP="004E2FF2">
      <w:pPr>
        <w:rPr>
          <w:color w:val="00B050"/>
          <w:lang w:val="en-GB"/>
        </w:rPr>
      </w:pPr>
    </w:p>
    <w:p w14:paraId="32944F23" w14:textId="77777777" w:rsidR="008F2A8F" w:rsidRDefault="008F2A8F">
      <w:pPr>
        <w:rPr>
          <w:b/>
          <w:bCs/>
          <w:sz w:val="20"/>
          <w:szCs w:val="20"/>
          <w:lang w:val="en-GB"/>
        </w:rPr>
      </w:pPr>
    </w:p>
    <w:p w14:paraId="7EACAD94" w14:textId="77777777" w:rsidR="008F2A8F" w:rsidRDefault="008F2A8F">
      <w:pPr>
        <w:rPr>
          <w:b/>
          <w:bCs/>
          <w:sz w:val="20"/>
          <w:szCs w:val="20"/>
          <w:lang w:val="en-GB"/>
        </w:rPr>
      </w:pPr>
    </w:p>
    <w:p w14:paraId="418C0BFD" w14:textId="77777777" w:rsidR="008F2A8F" w:rsidRDefault="008F2A8F">
      <w:pPr>
        <w:rPr>
          <w:lang w:val="en-GB"/>
        </w:rPr>
      </w:pPr>
    </w:p>
    <w:p w14:paraId="34B4C140" w14:textId="77777777" w:rsidR="008F2A8F" w:rsidRDefault="008F2A8F">
      <w:pPr>
        <w:rPr>
          <w:lang w:val="en-GB"/>
        </w:rPr>
      </w:pPr>
    </w:p>
    <w:p w14:paraId="15669403" w14:textId="77777777" w:rsidR="008F2A8F" w:rsidRDefault="008F2A8F">
      <w:pPr>
        <w:rPr>
          <w:lang w:val="en-GB"/>
        </w:rPr>
      </w:pPr>
    </w:p>
    <w:p w14:paraId="1B48EFD0" w14:textId="77777777" w:rsidR="008F2A8F" w:rsidRDefault="008F2A8F">
      <w:pPr>
        <w:rPr>
          <w:lang w:val="en-GB"/>
        </w:rPr>
      </w:pPr>
    </w:p>
    <w:p w14:paraId="5824C54B" w14:textId="77777777" w:rsidR="008F2A8F" w:rsidRDefault="008F2A8F">
      <w:pPr>
        <w:rPr>
          <w:lang w:val="en-GB"/>
        </w:rPr>
      </w:pPr>
    </w:p>
    <w:p w14:paraId="15B1BA12" w14:textId="77777777" w:rsidR="008F2A8F" w:rsidRDefault="008F2A8F">
      <w:pPr>
        <w:rPr>
          <w:lang w:val="en-GB"/>
        </w:rPr>
      </w:pPr>
    </w:p>
    <w:p w14:paraId="5E3C06A0" w14:textId="77777777" w:rsidR="008F2A8F" w:rsidRDefault="008F2A8F">
      <w:pPr>
        <w:rPr>
          <w:lang w:val="en-GB"/>
        </w:rPr>
      </w:pPr>
    </w:p>
    <w:p w14:paraId="3FD709E8" w14:textId="77777777" w:rsidR="008F2A8F" w:rsidRDefault="008F2A8F">
      <w:pPr>
        <w:rPr>
          <w:lang w:val="en-GB"/>
        </w:rPr>
      </w:pPr>
    </w:p>
    <w:p w14:paraId="37A3E4B2" w14:textId="77777777" w:rsidR="008F2A8F" w:rsidRDefault="008F2A8F">
      <w:pPr>
        <w:rPr>
          <w:lang w:val="en-GB"/>
        </w:rPr>
      </w:pPr>
    </w:p>
    <w:p w14:paraId="25894B38" w14:textId="77777777" w:rsidR="008F2A8F" w:rsidRDefault="008F2A8F">
      <w:pPr>
        <w:rPr>
          <w:lang w:val="en-GB"/>
        </w:rPr>
      </w:pPr>
    </w:p>
    <w:p w14:paraId="1F1772EC" w14:textId="77777777" w:rsidR="008F2A8F" w:rsidRDefault="008F2A8F">
      <w:pPr>
        <w:rPr>
          <w:lang w:val="en-GB"/>
        </w:rPr>
      </w:pPr>
    </w:p>
    <w:p w14:paraId="61A07776" w14:textId="77777777" w:rsidR="008F2A8F" w:rsidRDefault="008F2A8F">
      <w:pPr>
        <w:rPr>
          <w:lang w:val="en-GB"/>
        </w:rPr>
      </w:pPr>
    </w:p>
    <w:p w14:paraId="6413DEC1" w14:textId="77777777" w:rsidR="008F2A8F" w:rsidRDefault="008F2A8F">
      <w:pPr>
        <w:rPr>
          <w:lang w:val="en-GB"/>
        </w:rPr>
      </w:pPr>
    </w:p>
    <w:p w14:paraId="695579BD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0F2C2985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2C418F56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6A249CAC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199B68CC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7A102CAD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598EEF7E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5B869E59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5675938C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77AA4C2E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5B39773F" w14:textId="77777777" w:rsidR="00075EFF" w:rsidRDefault="00075EFF" w:rsidP="008F2A8F">
      <w:pPr>
        <w:rPr>
          <w:b/>
          <w:bCs/>
          <w:sz w:val="20"/>
          <w:szCs w:val="20"/>
          <w:lang w:val="en-GB"/>
        </w:rPr>
      </w:pPr>
    </w:p>
    <w:p w14:paraId="46A09383" w14:textId="77777777" w:rsidR="002E7BA0" w:rsidRDefault="002E7BA0" w:rsidP="008F2A8F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anchor distT="0" distB="0" distL="114300" distR="114300" simplePos="0" relativeHeight="251702272" behindDoc="0" locked="0" layoutInCell="1" allowOverlap="1" wp14:anchorId="059FBB36" wp14:editId="5BDDADF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62625" cy="7098030"/>
            <wp:effectExtent l="0" t="0" r="9525" b="7620"/>
            <wp:wrapThrough wrapText="bothSides">
              <wp:wrapPolygon edited="0">
                <wp:start x="0" y="0"/>
                <wp:lineTo x="0" y="21565"/>
                <wp:lineTo x="21564" y="21565"/>
                <wp:lineTo x="21564" y="0"/>
                <wp:lineTo x="0" y="0"/>
              </wp:wrapPolygon>
            </wp:wrapThrough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709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2" w:name="_Hlk56509535"/>
    </w:p>
    <w:p w14:paraId="1947EA73" w14:textId="5EDE1D2F" w:rsidR="008F2A8F" w:rsidRPr="004109DC" w:rsidRDefault="008F2A8F" w:rsidP="008F2A8F">
      <w:pPr>
        <w:rPr>
          <w:b/>
          <w:bCs/>
          <w:sz w:val="20"/>
          <w:szCs w:val="20"/>
          <w:lang w:val="en-GB"/>
        </w:rPr>
      </w:pPr>
      <w:r w:rsidRPr="004109DC">
        <w:rPr>
          <w:b/>
          <w:bCs/>
          <w:sz w:val="20"/>
          <w:szCs w:val="20"/>
          <w:lang w:val="en-GB"/>
        </w:rPr>
        <w:t xml:space="preserve">Supplementary figure </w:t>
      </w:r>
      <w:r w:rsidR="00F5188F">
        <w:rPr>
          <w:b/>
          <w:bCs/>
          <w:sz w:val="20"/>
          <w:szCs w:val="20"/>
          <w:lang w:val="en-GB"/>
        </w:rPr>
        <w:t>4</w:t>
      </w:r>
      <w:r w:rsidRPr="004109DC">
        <w:rPr>
          <w:b/>
          <w:bCs/>
          <w:sz w:val="20"/>
          <w:szCs w:val="20"/>
          <w:lang w:val="en-GB"/>
        </w:rPr>
        <w:t>: Genetic fingerprint for GS97</w:t>
      </w:r>
      <w:r w:rsidR="00B41562" w:rsidRPr="004109DC">
        <w:rPr>
          <w:b/>
          <w:bCs/>
          <w:sz w:val="20"/>
          <w:szCs w:val="20"/>
          <w:lang w:val="en-GB"/>
        </w:rPr>
        <w:t xml:space="preserve"> (10 mg, 2 hours).</w:t>
      </w:r>
    </w:p>
    <w:bookmarkEnd w:id="2"/>
    <w:p w14:paraId="76F9F9CB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6EF0CD8A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270A1D72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4A18710F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26B633B4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36EA3F68" w14:textId="77777777" w:rsidR="00075EFF" w:rsidRDefault="00830475" w:rsidP="00B41562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62675157" wp14:editId="30A85F6E">
            <wp:extent cx="5753100" cy="6505575"/>
            <wp:effectExtent l="0" t="0" r="0" b="9525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50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F4967" w14:textId="02E967CD" w:rsidR="00B41562" w:rsidRDefault="00B41562" w:rsidP="00B41562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5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 xml:space="preserve">7 (10 mg, </w:t>
      </w:r>
      <w:r w:rsidR="00075EFF">
        <w:rPr>
          <w:b/>
          <w:bCs/>
          <w:sz w:val="20"/>
          <w:szCs w:val="20"/>
          <w:lang w:val="en-GB"/>
        </w:rPr>
        <w:t>4</w:t>
      </w:r>
      <w:r>
        <w:rPr>
          <w:b/>
          <w:bCs/>
          <w:sz w:val="20"/>
          <w:szCs w:val="20"/>
          <w:lang w:val="en-GB"/>
        </w:rPr>
        <w:t xml:space="preserve"> hours).</w:t>
      </w:r>
    </w:p>
    <w:p w14:paraId="3AFFDF57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0527EE2B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67E887C3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5EAD411E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37A810B6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4595F6C6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2528EFE9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2E88794A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44A1D5D6" w14:textId="77777777" w:rsidR="00075EFF" w:rsidRDefault="00075EFF" w:rsidP="00B41562">
      <w:pPr>
        <w:rPr>
          <w:b/>
          <w:bCs/>
          <w:sz w:val="20"/>
          <w:szCs w:val="20"/>
          <w:lang w:val="en-GB"/>
        </w:rPr>
      </w:pPr>
    </w:p>
    <w:p w14:paraId="0F95574D" w14:textId="77777777" w:rsidR="00075EFF" w:rsidRDefault="00830475" w:rsidP="00B41562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4661DD38" wp14:editId="33709A84">
            <wp:extent cx="5753100" cy="6057900"/>
            <wp:effectExtent l="0" t="0" r="0" b="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5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2CF4E" w14:textId="77777777" w:rsidR="00830475" w:rsidRDefault="00830475" w:rsidP="00B41562">
      <w:pPr>
        <w:rPr>
          <w:b/>
          <w:bCs/>
          <w:sz w:val="20"/>
          <w:szCs w:val="20"/>
          <w:lang w:val="en-GB"/>
        </w:rPr>
      </w:pPr>
    </w:p>
    <w:p w14:paraId="7117D539" w14:textId="1B32DF97" w:rsidR="00B41562" w:rsidRDefault="00B41562" w:rsidP="00B41562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6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 xml:space="preserve">7 (10 mg, </w:t>
      </w:r>
      <w:r w:rsidR="00075EFF">
        <w:rPr>
          <w:b/>
          <w:bCs/>
          <w:sz w:val="20"/>
          <w:szCs w:val="20"/>
          <w:lang w:val="en-GB"/>
        </w:rPr>
        <w:t>10</w:t>
      </w:r>
      <w:r>
        <w:rPr>
          <w:b/>
          <w:bCs/>
          <w:sz w:val="20"/>
          <w:szCs w:val="20"/>
          <w:lang w:val="en-GB"/>
        </w:rPr>
        <w:t xml:space="preserve"> hours).</w:t>
      </w:r>
    </w:p>
    <w:p w14:paraId="3A5BEF82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7400152E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42398670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33E752ED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4C651893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5D6CAE5F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2D6A4CBA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620E49B8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592F02FD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7B929A5E" w14:textId="77777777" w:rsidR="00061AB9" w:rsidRDefault="000F58A3" w:rsidP="00B41562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01E48662" wp14:editId="37041B91">
            <wp:extent cx="5753100" cy="5619750"/>
            <wp:effectExtent l="0" t="0" r="0" b="0"/>
            <wp:docPr id="46" name="Grafi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90F05" w14:textId="77777777" w:rsidR="000F58A3" w:rsidRDefault="000F58A3" w:rsidP="00B41562">
      <w:pPr>
        <w:rPr>
          <w:b/>
          <w:bCs/>
          <w:sz w:val="20"/>
          <w:szCs w:val="20"/>
          <w:lang w:val="en-GB"/>
        </w:rPr>
      </w:pPr>
    </w:p>
    <w:p w14:paraId="22020ADC" w14:textId="4016C028" w:rsidR="00B41562" w:rsidRDefault="00B41562" w:rsidP="00B41562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7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 xml:space="preserve">7 (10 mg, </w:t>
      </w:r>
      <w:r w:rsidR="00061AB9">
        <w:rPr>
          <w:b/>
          <w:bCs/>
          <w:sz w:val="20"/>
          <w:szCs w:val="20"/>
          <w:lang w:val="en-GB"/>
        </w:rPr>
        <w:t>18</w:t>
      </w:r>
      <w:r>
        <w:rPr>
          <w:b/>
          <w:bCs/>
          <w:sz w:val="20"/>
          <w:szCs w:val="20"/>
          <w:lang w:val="en-GB"/>
        </w:rPr>
        <w:t xml:space="preserve"> hours).</w:t>
      </w:r>
    </w:p>
    <w:p w14:paraId="43675DCF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6F869767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196B3605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41040B00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5326C6C8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11A4C0F3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788AD908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01B4EEF0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153F1760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30707B78" w14:textId="77777777" w:rsidR="00061AB9" w:rsidRDefault="000F58A3" w:rsidP="00B41562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33A26BD6" wp14:editId="790FB945">
            <wp:extent cx="5753100" cy="6200775"/>
            <wp:effectExtent l="0" t="0" r="0" b="9525"/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20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D80E9" w14:textId="77777777" w:rsidR="000F58A3" w:rsidRDefault="000F58A3" w:rsidP="00B41562">
      <w:pPr>
        <w:rPr>
          <w:b/>
          <w:bCs/>
          <w:sz w:val="20"/>
          <w:szCs w:val="20"/>
          <w:lang w:val="en-GB"/>
        </w:rPr>
      </w:pPr>
    </w:p>
    <w:p w14:paraId="60874E13" w14:textId="0DFC722D" w:rsidR="00B41562" w:rsidRDefault="00B41562" w:rsidP="00B41562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8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 xml:space="preserve">7 (10 mg, </w:t>
      </w:r>
      <w:r w:rsidR="00061AB9">
        <w:rPr>
          <w:b/>
          <w:bCs/>
          <w:sz w:val="20"/>
          <w:szCs w:val="20"/>
          <w:lang w:val="en-GB"/>
        </w:rPr>
        <w:t>48</w:t>
      </w:r>
      <w:r>
        <w:rPr>
          <w:b/>
          <w:bCs/>
          <w:sz w:val="20"/>
          <w:szCs w:val="20"/>
          <w:lang w:val="en-GB"/>
        </w:rPr>
        <w:t xml:space="preserve"> hours).</w:t>
      </w:r>
    </w:p>
    <w:p w14:paraId="41CB0A2A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2551D03D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4EAE8BFA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193CCB2B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4C4ADFD3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6F798C1F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250185BD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46745C88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790EA212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416C967B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7DD5D5F4" w14:textId="77777777" w:rsidR="00061AB9" w:rsidRDefault="000F58A3" w:rsidP="00B41562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6B4385AC" wp14:editId="186C1032">
            <wp:extent cx="5753100" cy="6524625"/>
            <wp:effectExtent l="0" t="0" r="0" b="9525"/>
            <wp:docPr id="55" name="Grafik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52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DF9B7" w14:textId="77777777" w:rsidR="00061AB9" w:rsidRDefault="00061AB9" w:rsidP="00B41562">
      <w:pPr>
        <w:rPr>
          <w:b/>
          <w:bCs/>
          <w:sz w:val="20"/>
          <w:szCs w:val="20"/>
          <w:lang w:val="en-GB"/>
        </w:rPr>
      </w:pPr>
    </w:p>
    <w:p w14:paraId="6EE18F8F" w14:textId="31D59650" w:rsidR="00B41562" w:rsidRDefault="00B41562" w:rsidP="00B41562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9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 xml:space="preserve">7 (10 mg, </w:t>
      </w:r>
      <w:r w:rsidR="00061AB9">
        <w:rPr>
          <w:b/>
          <w:bCs/>
          <w:sz w:val="20"/>
          <w:szCs w:val="20"/>
          <w:lang w:val="en-GB"/>
        </w:rPr>
        <w:t xml:space="preserve">18 + </w:t>
      </w:r>
      <w:r>
        <w:rPr>
          <w:b/>
          <w:bCs/>
          <w:sz w:val="20"/>
          <w:szCs w:val="20"/>
          <w:lang w:val="en-GB"/>
        </w:rPr>
        <w:t>2 hours).</w:t>
      </w:r>
    </w:p>
    <w:p w14:paraId="5E4D55FC" w14:textId="77777777" w:rsidR="00281468" w:rsidRDefault="00281468">
      <w:pPr>
        <w:rPr>
          <w:b/>
          <w:bCs/>
          <w:sz w:val="20"/>
          <w:szCs w:val="20"/>
          <w:lang w:val="en-GB"/>
        </w:rPr>
      </w:pPr>
    </w:p>
    <w:p w14:paraId="57E89A42" w14:textId="77777777" w:rsidR="00281468" w:rsidRDefault="00281468">
      <w:pPr>
        <w:rPr>
          <w:b/>
          <w:bCs/>
          <w:sz w:val="20"/>
          <w:szCs w:val="20"/>
          <w:lang w:val="en-GB"/>
        </w:rPr>
      </w:pPr>
    </w:p>
    <w:p w14:paraId="1172BD88" w14:textId="77777777" w:rsidR="00281468" w:rsidRDefault="00281468">
      <w:pPr>
        <w:rPr>
          <w:b/>
          <w:bCs/>
          <w:sz w:val="20"/>
          <w:szCs w:val="20"/>
          <w:lang w:val="en-GB"/>
        </w:rPr>
      </w:pPr>
    </w:p>
    <w:p w14:paraId="79DDBEEE" w14:textId="77777777" w:rsidR="00281468" w:rsidRDefault="00281468">
      <w:pPr>
        <w:rPr>
          <w:b/>
          <w:bCs/>
          <w:sz w:val="20"/>
          <w:szCs w:val="20"/>
          <w:lang w:val="en-GB"/>
        </w:rPr>
      </w:pPr>
    </w:p>
    <w:p w14:paraId="4AF296F6" w14:textId="77777777" w:rsidR="00281468" w:rsidRDefault="00281468">
      <w:pPr>
        <w:rPr>
          <w:b/>
          <w:bCs/>
          <w:sz w:val="20"/>
          <w:szCs w:val="20"/>
          <w:lang w:val="en-GB"/>
        </w:rPr>
      </w:pPr>
    </w:p>
    <w:p w14:paraId="579647CA" w14:textId="77777777" w:rsidR="00281468" w:rsidRDefault="001808E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04B6199F" wp14:editId="590198DD">
            <wp:extent cx="5753100" cy="6924675"/>
            <wp:effectExtent l="0" t="0" r="0" b="9525"/>
            <wp:docPr id="56" name="Grafik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2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CE3DB" w14:textId="77777777" w:rsidR="001808E1" w:rsidRDefault="001808E1">
      <w:pPr>
        <w:rPr>
          <w:b/>
          <w:bCs/>
          <w:sz w:val="20"/>
          <w:szCs w:val="20"/>
          <w:lang w:val="en-GB"/>
        </w:rPr>
      </w:pPr>
    </w:p>
    <w:p w14:paraId="0FCE0960" w14:textId="55B4AB9A" w:rsidR="008F2A8F" w:rsidRDefault="00721831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1</w:t>
      </w:r>
      <w:r w:rsidR="00F5188F">
        <w:rPr>
          <w:b/>
          <w:bCs/>
          <w:sz w:val="20"/>
          <w:szCs w:val="20"/>
          <w:lang w:val="en-GB"/>
        </w:rPr>
        <w:t>0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50 mg, 2 hours).</w:t>
      </w:r>
    </w:p>
    <w:p w14:paraId="6E4A5FEB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364EB57B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0494F3F2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615F5098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20A3D493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481EE0D2" w14:textId="0DCFB6CA" w:rsidR="00721831" w:rsidRPr="005B6EF0" w:rsidRDefault="005B6EF0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703296" behindDoc="0" locked="0" layoutInCell="1" allowOverlap="1" wp14:anchorId="2D5247A7" wp14:editId="4893A4B0">
            <wp:simplePos x="0" y="0"/>
            <wp:positionH relativeFrom="margin">
              <wp:posOffset>5080</wp:posOffset>
            </wp:positionH>
            <wp:positionV relativeFrom="paragraph">
              <wp:posOffset>0</wp:posOffset>
            </wp:positionV>
            <wp:extent cx="5591175" cy="8404860"/>
            <wp:effectExtent l="0" t="0" r="9525" b="0"/>
            <wp:wrapThrough wrapText="bothSides">
              <wp:wrapPolygon edited="0">
                <wp:start x="0" y="0"/>
                <wp:lineTo x="0" y="21541"/>
                <wp:lineTo x="21563" y="21541"/>
                <wp:lineTo x="21563" y="0"/>
                <wp:lineTo x="0" y="0"/>
              </wp:wrapPolygon>
            </wp:wrapThrough>
            <wp:docPr id="57" name="Grafi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840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1831" w:rsidRPr="001F2D1E">
        <w:rPr>
          <w:b/>
          <w:bCs/>
          <w:sz w:val="20"/>
          <w:szCs w:val="20"/>
          <w:lang w:val="en-GB"/>
        </w:rPr>
        <w:t xml:space="preserve">Supplementary </w:t>
      </w:r>
      <w:r w:rsidR="00721831">
        <w:rPr>
          <w:b/>
          <w:bCs/>
          <w:sz w:val="20"/>
          <w:szCs w:val="20"/>
          <w:lang w:val="en-GB"/>
        </w:rPr>
        <w:t>figure</w:t>
      </w:r>
      <w:r w:rsidR="00721831" w:rsidRPr="001F2D1E">
        <w:rPr>
          <w:b/>
          <w:bCs/>
          <w:sz w:val="20"/>
          <w:szCs w:val="20"/>
          <w:lang w:val="en-GB"/>
        </w:rPr>
        <w:t xml:space="preserve"> 1</w:t>
      </w:r>
      <w:r w:rsidR="00F5188F">
        <w:rPr>
          <w:b/>
          <w:bCs/>
          <w:sz w:val="20"/>
          <w:szCs w:val="20"/>
          <w:lang w:val="en-GB"/>
        </w:rPr>
        <w:t>1</w:t>
      </w:r>
      <w:r w:rsidR="00721831" w:rsidRPr="001F2D1E">
        <w:rPr>
          <w:b/>
          <w:bCs/>
          <w:sz w:val="20"/>
          <w:szCs w:val="20"/>
          <w:lang w:val="en-GB"/>
        </w:rPr>
        <w:t xml:space="preserve">: </w:t>
      </w:r>
      <w:r w:rsidR="00721831">
        <w:rPr>
          <w:b/>
          <w:bCs/>
          <w:sz w:val="20"/>
          <w:szCs w:val="20"/>
          <w:lang w:val="en-GB"/>
        </w:rPr>
        <w:t xml:space="preserve">Genetic fingerprint </w:t>
      </w:r>
      <w:r w:rsidR="00721831" w:rsidRPr="001F2D1E">
        <w:rPr>
          <w:b/>
          <w:bCs/>
          <w:sz w:val="20"/>
          <w:szCs w:val="20"/>
          <w:lang w:val="en-GB"/>
        </w:rPr>
        <w:t>for GS9</w:t>
      </w:r>
      <w:r w:rsidR="00721831">
        <w:rPr>
          <w:b/>
          <w:bCs/>
          <w:sz w:val="20"/>
          <w:szCs w:val="20"/>
          <w:lang w:val="en-GB"/>
        </w:rPr>
        <w:t>7 (50 mg, 4 hours).</w:t>
      </w:r>
    </w:p>
    <w:p w14:paraId="63A3B4D3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1A5CE902" w14:textId="77777777" w:rsidR="00281468" w:rsidRDefault="005B6EF0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6321D7AA" wp14:editId="245B8BE5">
            <wp:extent cx="5753100" cy="7372350"/>
            <wp:effectExtent l="0" t="0" r="0" b="0"/>
            <wp:docPr id="58" name="Grafik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37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3A9D8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7F77C58A" w14:textId="313C2066" w:rsidR="00721831" w:rsidRPr="004E2FF2" w:rsidRDefault="00721831" w:rsidP="00721831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1</w:t>
      </w:r>
      <w:r w:rsidR="00F5188F">
        <w:rPr>
          <w:b/>
          <w:bCs/>
          <w:sz w:val="20"/>
          <w:szCs w:val="20"/>
          <w:lang w:val="en-GB"/>
        </w:rPr>
        <w:t>2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50 mg, 10 hours).</w:t>
      </w:r>
    </w:p>
    <w:p w14:paraId="30E24BED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74878242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0D9D22E7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6050B462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132503D9" w14:textId="009E55F8" w:rsidR="00721831" w:rsidRPr="00F27AFE" w:rsidRDefault="005B6EF0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6712A2AF" wp14:editId="50F81340">
            <wp:extent cx="5753100" cy="7381875"/>
            <wp:effectExtent l="0" t="0" r="0" b="9525"/>
            <wp:docPr id="59" name="Grafi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38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1831" w:rsidRPr="001F2D1E">
        <w:rPr>
          <w:b/>
          <w:bCs/>
          <w:sz w:val="20"/>
          <w:szCs w:val="20"/>
          <w:lang w:val="en-GB"/>
        </w:rPr>
        <w:t xml:space="preserve">Supplementary </w:t>
      </w:r>
      <w:r w:rsidR="00721831">
        <w:rPr>
          <w:b/>
          <w:bCs/>
          <w:sz w:val="20"/>
          <w:szCs w:val="20"/>
          <w:lang w:val="en-GB"/>
        </w:rPr>
        <w:t>figure</w:t>
      </w:r>
      <w:r w:rsidR="00721831" w:rsidRPr="001F2D1E">
        <w:rPr>
          <w:b/>
          <w:bCs/>
          <w:sz w:val="20"/>
          <w:szCs w:val="20"/>
          <w:lang w:val="en-GB"/>
        </w:rPr>
        <w:t xml:space="preserve"> 1</w:t>
      </w:r>
      <w:r w:rsidR="00F5188F">
        <w:rPr>
          <w:b/>
          <w:bCs/>
          <w:sz w:val="20"/>
          <w:szCs w:val="20"/>
          <w:lang w:val="en-GB"/>
        </w:rPr>
        <w:t>3</w:t>
      </w:r>
      <w:r w:rsidR="00721831" w:rsidRPr="001F2D1E">
        <w:rPr>
          <w:b/>
          <w:bCs/>
          <w:sz w:val="20"/>
          <w:szCs w:val="20"/>
          <w:lang w:val="en-GB"/>
        </w:rPr>
        <w:t xml:space="preserve">: </w:t>
      </w:r>
      <w:r w:rsidR="00721831">
        <w:rPr>
          <w:b/>
          <w:bCs/>
          <w:sz w:val="20"/>
          <w:szCs w:val="20"/>
          <w:lang w:val="en-GB"/>
        </w:rPr>
        <w:t xml:space="preserve">Genetic fingerprint </w:t>
      </w:r>
      <w:r w:rsidR="00721831" w:rsidRPr="001F2D1E">
        <w:rPr>
          <w:b/>
          <w:bCs/>
          <w:sz w:val="20"/>
          <w:szCs w:val="20"/>
          <w:lang w:val="en-GB"/>
        </w:rPr>
        <w:t>for GS9</w:t>
      </w:r>
      <w:r w:rsidR="00721831">
        <w:rPr>
          <w:b/>
          <w:bCs/>
          <w:sz w:val="20"/>
          <w:szCs w:val="20"/>
          <w:lang w:val="en-GB"/>
        </w:rPr>
        <w:t>7 (50 mg, 18 hours).</w:t>
      </w:r>
    </w:p>
    <w:p w14:paraId="0E11530F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49AC14E8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69AAD36F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597E2A48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5828E7A4" w14:textId="77777777" w:rsidR="00281468" w:rsidRDefault="00F27AFE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58076BDE" wp14:editId="2FC219E3">
            <wp:extent cx="5753100" cy="7381875"/>
            <wp:effectExtent l="0" t="0" r="0" b="9525"/>
            <wp:docPr id="63" name="Grafik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38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B7677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4E0C7EAF" w14:textId="3979C94A" w:rsidR="00721831" w:rsidRPr="004E2FF2" w:rsidRDefault="00721831" w:rsidP="00721831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1</w:t>
      </w:r>
      <w:r w:rsidR="00F5188F">
        <w:rPr>
          <w:b/>
          <w:bCs/>
          <w:sz w:val="20"/>
          <w:szCs w:val="20"/>
          <w:lang w:val="en-GB"/>
        </w:rPr>
        <w:t>4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50 mg, 48 hours).</w:t>
      </w:r>
    </w:p>
    <w:p w14:paraId="5064D60A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47742F00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4F3BE605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47F4318C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7E1D98A1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50755159" w14:textId="77777777" w:rsidR="00281468" w:rsidRDefault="00F27AFE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4467E511" wp14:editId="60CBA194">
            <wp:extent cx="5755005" cy="7218045"/>
            <wp:effectExtent l="0" t="0" r="0" b="1905"/>
            <wp:docPr id="62" name="Grafik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7218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BE9CB9" w14:textId="77777777" w:rsidR="00281468" w:rsidRDefault="00281468" w:rsidP="00721831">
      <w:pPr>
        <w:rPr>
          <w:b/>
          <w:bCs/>
          <w:sz w:val="20"/>
          <w:szCs w:val="20"/>
          <w:lang w:val="en-GB"/>
        </w:rPr>
      </w:pPr>
    </w:p>
    <w:p w14:paraId="0E8F336F" w14:textId="4B80D2AA" w:rsidR="00721831" w:rsidRPr="004E2FF2" w:rsidRDefault="00721831" w:rsidP="00721831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1</w:t>
      </w:r>
      <w:r w:rsidR="00F5188F">
        <w:rPr>
          <w:b/>
          <w:bCs/>
          <w:sz w:val="20"/>
          <w:szCs w:val="20"/>
          <w:lang w:val="en-GB"/>
        </w:rPr>
        <w:t>5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50 mg, 18 + 2 hours).</w:t>
      </w:r>
    </w:p>
    <w:p w14:paraId="26B4F514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072ACC3F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0FEA4769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29C2354D" w14:textId="77777777" w:rsidR="005C7D25" w:rsidRDefault="00F27AFE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7F0293E3" wp14:editId="20F0659A">
            <wp:extent cx="5753100" cy="6524625"/>
            <wp:effectExtent l="0" t="0" r="0" b="9525"/>
            <wp:docPr id="64" name="Grafi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52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3A09E" w14:textId="77777777" w:rsidR="00F27AFE" w:rsidRDefault="00F27AFE" w:rsidP="00721831">
      <w:pPr>
        <w:rPr>
          <w:b/>
          <w:bCs/>
          <w:sz w:val="20"/>
          <w:szCs w:val="20"/>
          <w:lang w:val="en-GB"/>
        </w:rPr>
      </w:pPr>
    </w:p>
    <w:p w14:paraId="46B5987A" w14:textId="0C716F5F" w:rsidR="00721831" w:rsidRPr="00240F2E" w:rsidRDefault="00721831" w:rsidP="00721831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1</w:t>
      </w:r>
      <w:r w:rsidR="00F5188F">
        <w:rPr>
          <w:b/>
          <w:bCs/>
          <w:sz w:val="20"/>
          <w:szCs w:val="20"/>
          <w:lang w:val="en-GB"/>
        </w:rPr>
        <w:t>6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150 mg, 2 hours).</w:t>
      </w:r>
    </w:p>
    <w:p w14:paraId="3FA75A4F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12406850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4BEE6FD9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1545A6CF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2C1D17E9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732B0EC6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55E2A68F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731C93B0" w14:textId="77777777" w:rsidR="00240F2E" w:rsidRDefault="00240F2E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96128" behindDoc="0" locked="0" layoutInCell="1" allowOverlap="1" wp14:anchorId="41767B6B" wp14:editId="796993B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60720" cy="7903210"/>
            <wp:effectExtent l="0" t="0" r="0" b="2540"/>
            <wp:wrapThrough wrapText="bothSides">
              <wp:wrapPolygon edited="0">
                <wp:start x="0" y="0"/>
                <wp:lineTo x="0" y="21555"/>
                <wp:lineTo x="21500" y="21555"/>
                <wp:lineTo x="21500" y="0"/>
                <wp:lineTo x="0" y="0"/>
              </wp:wrapPolygon>
            </wp:wrapThrough>
            <wp:docPr id="40" name="Grafi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90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5ABBAD" w14:textId="48A18162" w:rsidR="00721831" w:rsidRPr="00240F2E" w:rsidRDefault="00721831" w:rsidP="00721831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1</w:t>
      </w:r>
      <w:r w:rsidR="00F5188F">
        <w:rPr>
          <w:b/>
          <w:bCs/>
          <w:sz w:val="20"/>
          <w:szCs w:val="20"/>
          <w:lang w:val="en-GB"/>
        </w:rPr>
        <w:t>7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150 mg, 4 hours).</w:t>
      </w:r>
    </w:p>
    <w:p w14:paraId="75DEB5AF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7BECF29B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4C242436" w14:textId="61D04CB9" w:rsidR="00721831" w:rsidRPr="00240F2E" w:rsidRDefault="00240F2E" w:rsidP="00721831">
      <w:pPr>
        <w:rPr>
          <w:b/>
          <w:bCs/>
          <w:sz w:val="20"/>
          <w:szCs w:val="20"/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1" wp14:anchorId="6255614C" wp14:editId="00827DE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60720" cy="7626985"/>
            <wp:effectExtent l="0" t="0" r="0" b="0"/>
            <wp:wrapThrough wrapText="bothSides">
              <wp:wrapPolygon edited="0">
                <wp:start x="0" y="0"/>
                <wp:lineTo x="0" y="21526"/>
                <wp:lineTo x="21500" y="21526"/>
                <wp:lineTo x="21500" y="0"/>
                <wp:lineTo x="0" y="0"/>
              </wp:wrapPolygon>
            </wp:wrapThrough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62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40F2E">
        <w:rPr>
          <w:noProof/>
        </w:rPr>
        <w:drawing>
          <wp:inline distT="0" distB="0" distL="0" distR="0" wp14:anchorId="29249980" wp14:editId="7C219F23">
            <wp:extent cx="5760720" cy="266700"/>
            <wp:effectExtent l="0" t="0" r="0" b="0"/>
            <wp:docPr id="41" name="Grafi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1831" w:rsidRPr="001F2D1E">
        <w:rPr>
          <w:b/>
          <w:bCs/>
          <w:sz w:val="20"/>
          <w:szCs w:val="20"/>
          <w:lang w:val="en-GB"/>
        </w:rPr>
        <w:t xml:space="preserve">Supplementary </w:t>
      </w:r>
      <w:r w:rsidR="00721831">
        <w:rPr>
          <w:b/>
          <w:bCs/>
          <w:sz w:val="20"/>
          <w:szCs w:val="20"/>
          <w:lang w:val="en-GB"/>
        </w:rPr>
        <w:t>figure</w:t>
      </w:r>
      <w:r w:rsidR="00721831"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18</w:t>
      </w:r>
      <w:r w:rsidR="00721831" w:rsidRPr="001F2D1E">
        <w:rPr>
          <w:b/>
          <w:bCs/>
          <w:sz w:val="20"/>
          <w:szCs w:val="20"/>
          <w:lang w:val="en-GB"/>
        </w:rPr>
        <w:t xml:space="preserve">: </w:t>
      </w:r>
      <w:r w:rsidR="00721831">
        <w:rPr>
          <w:b/>
          <w:bCs/>
          <w:sz w:val="20"/>
          <w:szCs w:val="20"/>
          <w:lang w:val="en-GB"/>
        </w:rPr>
        <w:t xml:space="preserve">Genetic fingerprint </w:t>
      </w:r>
      <w:r w:rsidR="00721831" w:rsidRPr="001F2D1E">
        <w:rPr>
          <w:b/>
          <w:bCs/>
          <w:sz w:val="20"/>
          <w:szCs w:val="20"/>
          <w:lang w:val="en-GB"/>
        </w:rPr>
        <w:t>for GS9</w:t>
      </w:r>
      <w:r w:rsidR="00721831">
        <w:rPr>
          <w:b/>
          <w:bCs/>
          <w:sz w:val="20"/>
          <w:szCs w:val="20"/>
          <w:lang w:val="en-GB"/>
        </w:rPr>
        <w:t>7 (150 mg, 10 hours).</w:t>
      </w:r>
    </w:p>
    <w:p w14:paraId="218E07DB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60D02709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2C76733D" w14:textId="75C880AB" w:rsidR="00721831" w:rsidRPr="004E7E9C" w:rsidRDefault="004E7E9C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98176" behindDoc="0" locked="0" layoutInCell="1" allowOverlap="1" wp14:anchorId="30E2ECAD" wp14:editId="0C9E7AB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753100" cy="8096250"/>
            <wp:effectExtent l="0" t="0" r="0" b="0"/>
            <wp:wrapThrough wrapText="bothSides">
              <wp:wrapPolygon edited="0">
                <wp:start x="0" y="0"/>
                <wp:lineTo x="0" y="21549"/>
                <wp:lineTo x="21528" y="21549"/>
                <wp:lineTo x="21528" y="0"/>
                <wp:lineTo x="0" y="0"/>
              </wp:wrapPolygon>
            </wp:wrapThrough>
            <wp:docPr id="43" name="Grafi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9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21831" w:rsidRPr="001F2D1E">
        <w:rPr>
          <w:b/>
          <w:bCs/>
          <w:sz w:val="20"/>
          <w:szCs w:val="20"/>
          <w:lang w:val="en-GB"/>
        </w:rPr>
        <w:t xml:space="preserve">Supplementary </w:t>
      </w:r>
      <w:r w:rsidR="00721831">
        <w:rPr>
          <w:b/>
          <w:bCs/>
          <w:sz w:val="20"/>
          <w:szCs w:val="20"/>
          <w:lang w:val="en-GB"/>
        </w:rPr>
        <w:t>figure</w:t>
      </w:r>
      <w:r w:rsidR="00721831"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19</w:t>
      </w:r>
      <w:r w:rsidR="00721831" w:rsidRPr="001F2D1E">
        <w:rPr>
          <w:b/>
          <w:bCs/>
          <w:sz w:val="20"/>
          <w:szCs w:val="20"/>
          <w:lang w:val="en-GB"/>
        </w:rPr>
        <w:t xml:space="preserve">: </w:t>
      </w:r>
      <w:r w:rsidR="00721831">
        <w:rPr>
          <w:b/>
          <w:bCs/>
          <w:sz w:val="20"/>
          <w:szCs w:val="20"/>
          <w:lang w:val="en-GB"/>
        </w:rPr>
        <w:t xml:space="preserve">Genetic fingerprint </w:t>
      </w:r>
      <w:r w:rsidR="00721831" w:rsidRPr="001F2D1E">
        <w:rPr>
          <w:b/>
          <w:bCs/>
          <w:sz w:val="20"/>
          <w:szCs w:val="20"/>
          <w:lang w:val="en-GB"/>
        </w:rPr>
        <w:t>for GS9</w:t>
      </w:r>
      <w:r w:rsidR="00721831">
        <w:rPr>
          <w:b/>
          <w:bCs/>
          <w:sz w:val="20"/>
          <w:szCs w:val="20"/>
          <w:lang w:val="en-GB"/>
        </w:rPr>
        <w:t>7 (</w:t>
      </w:r>
      <w:r w:rsidR="00ED640B">
        <w:rPr>
          <w:b/>
          <w:bCs/>
          <w:sz w:val="20"/>
          <w:szCs w:val="20"/>
          <w:lang w:val="en-GB"/>
        </w:rPr>
        <w:t>1</w:t>
      </w:r>
      <w:r w:rsidR="00721831">
        <w:rPr>
          <w:b/>
          <w:bCs/>
          <w:sz w:val="20"/>
          <w:szCs w:val="20"/>
          <w:lang w:val="en-GB"/>
        </w:rPr>
        <w:t>50 mg, 18 hours).</w:t>
      </w:r>
    </w:p>
    <w:p w14:paraId="572FC55F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5EB3C206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31274B54" w14:textId="77777777" w:rsidR="005C7D25" w:rsidRDefault="002A7324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700224" behindDoc="0" locked="0" layoutInCell="1" allowOverlap="1" wp14:anchorId="36D7B952" wp14:editId="0CED40A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753100" cy="7572375"/>
            <wp:effectExtent l="0" t="0" r="0" b="9525"/>
            <wp:wrapThrough wrapText="bothSides">
              <wp:wrapPolygon edited="0">
                <wp:start x="0" y="0"/>
                <wp:lineTo x="0" y="21573"/>
                <wp:lineTo x="21528" y="21573"/>
                <wp:lineTo x="21528" y="0"/>
                <wp:lineTo x="0" y="0"/>
              </wp:wrapPolygon>
            </wp:wrapThrough>
            <wp:docPr id="45" name="Grafi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57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81A59D" w14:textId="477AA8FB" w:rsidR="00721831" w:rsidRPr="004E2FF2" w:rsidRDefault="00721831" w:rsidP="00721831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>2</w:t>
      </w:r>
      <w:r w:rsidR="00F5188F">
        <w:rPr>
          <w:b/>
          <w:bCs/>
          <w:sz w:val="20"/>
          <w:szCs w:val="20"/>
          <w:lang w:val="en-GB"/>
        </w:rPr>
        <w:t>0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</w:t>
      </w:r>
      <w:r w:rsidR="00ED640B">
        <w:rPr>
          <w:b/>
          <w:bCs/>
          <w:sz w:val="20"/>
          <w:szCs w:val="20"/>
          <w:lang w:val="en-GB"/>
        </w:rPr>
        <w:t>1</w:t>
      </w:r>
      <w:r>
        <w:rPr>
          <w:b/>
          <w:bCs/>
          <w:sz w:val="20"/>
          <w:szCs w:val="20"/>
          <w:lang w:val="en-GB"/>
        </w:rPr>
        <w:t>50 mg, 48 hours).</w:t>
      </w:r>
    </w:p>
    <w:p w14:paraId="47BB588B" w14:textId="77777777" w:rsidR="005C7D25" w:rsidRDefault="005C7D25" w:rsidP="00721831">
      <w:pPr>
        <w:rPr>
          <w:b/>
          <w:bCs/>
          <w:sz w:val="20"/>
          <w:szCs w:val="20"/>
          <w:lang w:val="en-GB"/>
        </w:rPr>
      </w:pPr>
    </w:p>
    <w:p w14:paraId="7940A489" w14:textId="77777777" w:rsidR="005C7D25" w:rsidRDefault="002A7324" w:rsidP="00721831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99200" behindDoc="0" locked="0" layoutInCell="1" allowOverlap="1" wp14:anchorId="04D6138C" wp14:editId="23B8A34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753100" cy="7210425"/>
            <wp:effectExtent l="0" t="0" r="0" b="9525"/>
            <wp:wrapThrough wrapText="bothSides">
              <wp:wrapPolygon edited="0">
                <wp:start x="0" y="0"/>
                <wp:lineTo x="0" y="21571"/>
                <wp:lineTo x="21528" y="21571"/>
                <wp:lineTo x="21528" y="0"/>
                <wp:lineTo x="0" y="0"/>
              </wp:wrapPolygon>
            </wp:wrapThrough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21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F50605" w14:textId="0C54F086" w:rsidR="00721831" w:rsidRDefault="00721831" w:rsidP="00ED640B">
      <w:pPr>
        <w:jc w:val="both"/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>2</w:t>
      </w:r>
      <w:r w:rsidR="00F5188F">
        <w:rPr>
          <w:b/>
          <w:bCs/>
          <w:sz w:val="20"/>
          <w:szCs w:val="20"/>
          <w:lang w:val="en-GB"/>
        </w:rPr>
        <w:t>1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</w:t>
      </w:r>
      <w:r w:rsidR="00ED640B">
        <w:rPr>
          <w:b/>
          <w:bCs/>
          <w:sz w:val="20"/>
          <w:szCs w:val="20"/>
          <w:lang w:val="en-GB"/>
        </w:rPr>
        <w:t>1</w:t>
      </w:r>
      <w:r>
        <w:rPr>
          <w:b/>
          <w:bCs/>
          <w:sz w:val="20"/>
          <w:szCs w:val="20"/>
          <w:lang w:val="en-GB"/>
        </w:rPr>
        <w:t>50 mg, 18 + 2 hours).</w:t>
      </w:r>
    </w:p>
    <w:p w14:paraId="35F4B72C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0823E629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644157D5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39D37546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0046D1AE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37E6AC1F" w14:textId="77777777" w:rsidR="00ED640B" w:rsidRDefault="00F27AFE" w:rsidP="00ED640B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7D5C7DDB" wp14:editId="60553B0F">
            <wp:extent cx="5753100" cy="8210550"/>
            <wp:effectExtent l="0" t="0" r="0" b="0"/>
            <wp:docPr id="66" name="Grafi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21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5E5AD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0B28D97E" w14:textId="323E8ACE" w:rsidR="00ED640B" w:rsidRDefault="00ED640B" w:rsidP="00ED640B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2</w:t>
      </w:r>
      <w:r w:rsidR="00F5188F">
        <w:rPr>
          <w:b/>
          <w:bCs/>
          <w:sz w:val="20"/>
          <w:szCs w:val="20"/>
          <w:lang w:val="en-GB"/>
        </w:rPr>
        <w:t>2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250 mg, 2 hours).</w:t>
      </w:r>
    </w:p>
    <w:p w14:paraId="392C80BA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7B53441F" w14:textId="77777777" w:rsidR="00ED640B" w:rsidRDefault="00567A5D" w:rsidP="00ED640B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40C79C12" wp14:editId="44BB2E6A">
            <wp:extent cx="5753100" cy="8162925"/>
            <wp:effectExtent l="0" t="0" r="0" b="9525"/>
            <wp:docPr id="67" name="Grafik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16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5053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173B4BC2" w14:textId="100DBFE4" w:rsidR="00ED640B" w:rsidRPr="004E2FF2" w:rsidRDefault="00ED640B" w:rsidP="00ED640B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2</w:t>
      </w:r>
      <w:r w:rsidR="00F5188F">
        <w:rPr>
          <w:b/>
          <w:bCs/>
          <w:sz w:val="20"/>
          <w:szCs w:val="20"/>
          <w:lang w:val="en-GB"/>
        </w:rPr>
        <w:t>3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250 mg, 4 hours).</w:t>
      </w:r>
    </w:p>
    <w:p w14:paraId="58D60F84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271E2414" w14:textId="77777777" w:rsidR="00ED640B" w:rsidRDefault="00567A5D" w:rsidP="00ED640B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5BF0641C" wp14:editId="303D6A94">
            <wp:extent cx="5760720" cy="8579485"/>
            <wp:effectExtent l="0" t="0" r="0" b="0"/>
            <wp:docPr id="68" name="Grafik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57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AE709" w14:textId="0096AA20" w:rsidR="00ED640B" w:rsidRPr="004E2FF2" w:rsidRDefault="00ED640B" w:rsidP="00ED640B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2</w:t>
      </w:r>
      <w:r w:rsidR="00F5188F">
        <w:rPr>
          <w:b/>
          <w:bCs/>
          <w:sz w:val="20"/>
          <w:szCs w:val="20"/>
          <w:lang w:val="en-GB"/>
        </w:rPr>
        <w:t>4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250 mg, 10 hours).</w:t>
      </w:r>
    </w:p>
    <w:p w14:paraId="1C5E20F5" w14:textId="77777777" w:rsidR="00ED640B" w:rsidRDefault="00C9747C" w:rsidP="00ED640B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3F2E7287" wp14:editId="73EC78CF">
            <wp:extent cx="5760720" cy="8531860"/>
            <wp:effectExtent l="0" t="0" r="0" b="2540"/>
            <wp:docPr id="69" name="Grafik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53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324ED" w14:textId="32FF4456" w:rsidR="00ED640B" w:rsidRPr="004E2FF2" w:rsidRDefault="00ED640B" w:rsidP="00ED640B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2</w:t>
      </w:r>
      <w:r w:rsidR="00F5188F">
        <w:rPr>
          <w:b/>
          <w:bCs/>
          <w:sz w:val="20"/>
          <w:szCs w:val="20"/>
          <w:lang w:val="en-GB"/>
        </w:rPr>
        <w:t>5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250 mg, 18 hours).</w:t>
      </w:r>
    </w:p>
    <w:p w14:paraId="794C94B3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09F199DB" w14:textId="77777777" w:rsidR="00ED640B" w:rsidRDefault="00C9747C" w:rsidP="00ED640B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51E3A03F" wp14:editId="24878541">
            <wp:extent cx="5753100" cy="7172325"/>
            <wp:effectExtent l="0" t="0" r="0" b="9525"/>
            <wp:docPr id="70" name="Grafi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17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81FBB" w14:textId="77777777" w:rsidR="00C9747C" w:rsidRDefault="00C9747C" w:rsidP="00ED640B">
      <w:pPr>
        <w:rPr>
          <w:b/>
          <w:bCs/>
          <w:sz w:val="20"/>
          <w:szCs w:val="20"/>
          <w:lang w:val="en-GB"/>
        </w:rPr>
      </w:pPr>
    </w:p>
    <w:p w14:paraId="10D6131E" w14:textId="01B1A2CA" w:rsidR="00ED640B" w:rsidRPr="004E2FF2" w:rsidRDefault="00ED640B" w:rsidP="00ED640B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2</w:t>
      </w:r>
      <w:r w:rsidR="00F5188F">
        <w:rPr>
          <w:b/>
          <w:bCs/>
          <w:sz w:val="20"/>
          <w:szCs w:val="20"/>
          <w:lang w:val="en-GB"/>
        </w:rPr>
        <w:t>6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250 mg, 48 hours).</w:t>
      </w:r>
    </w:p>
    <w:p w14:paraId="7FA812A1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6DDF952F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356B1F17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6994884D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023DCEBD" w14:textId="77777777" w:rsidR="00ED640B" w:rsidRDefault="00ED640B" w:rsidP="00ED640B">
      <w:pPr>
        <w:rPr>
          <w:b/>
          <w:bCs/>
          <w:sz w:val="20"/>
          <w:szCs w:val="20"/>
          <w:lang w:val="en-GB"/>
        </w:rPr>
      </w:pPr>
    </w:p>
    <w:p w14:paraId="1830D732" w14:textId="77777777" w:rsidR="00ED640B" w:rsidRDefault="00C9747C" w:rsidP="00ED640B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7E0FC575" wp14:editId="3E171835">
            <wp:extent cx="5760720" cy="6341745"/>
            <wp:effectExtent l="0" t="0" r="0" b="1905"/>
            <wp:docPr id="71" name="Grafi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4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C44ED" w14:textId="66860237" w:rsidR="00ED640B" w:rsidRPr="004E2FF2" w:rsidRDefault="00ED640B" w:rsidP="00ED640B">
      <w:pPr>
        <w:rPr>
          <w:lang w:val="en-GB"/>
        </w:rPr>
      </w:pPr>
      <w:bookmarkStart w:id="3" w:name="_Hlk56509924"/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2</w:t>
      </w:r>
      <w:r w:rsidR="00F5188F">
        <w:rPr>
          <w:b/>
          <w:bCs/>
          <w:sz w:val="20"/>
          <w:szCs w:val="20"/>
          <w:lang w:val="en-GB"/>
        </w:rPr>
        <w:t>7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>for GS9</w:t>
      </w:r>
      <w:r>
        <w:rPr>
          <w:b/>
          <w:bCs/>
          <w:sz w:val="20"/>
          <w:szCs w:val="20"/>
          <w:lang w:val="en-GB"/>
        </w:rPr>
        <w:t>7 (250 mg, 18 + 2 hours).</w:t>
      </w:r>
    </w:p>
    <w:bookmarkEnd w:id="3"/>
    <w:p w14:paraId="65AD0592" w14:textId="77777777" w:rsidR="00ED640B" w:rsidRPr="004E2FF2" w:rsidRDefault="00ED640B" w:rsidP="00ED640B">
      <w:pPr>
        <w:rPr>
          <w:lang w:val="en-GB"/>
        </w:rPr>
      </w:pPr>
    </w:p>
    <w:p w14:paraId="39BBAB33" w14:textId="77777777" w:rsidR="00ED640B" w:rsidRPr="004E2FF2" w:rsidRDefault="00ED640B" w:rsidP="00ED640B">
      <w:pPr>
        <w:jc w:val="both"/>
        <w:rPr>
          <w:lang w:val="en-GB"/>
        </w:rPr>
      </w:pPr>
    </w:p>
    <w:p w14:paraId="6FA39259" w14:textId="77777777" w:rsidR="00721831" w:rsidRDefault="00721831">
      <w:pPr>
        <w:rPr>
          <w:lang w:val="en-GB"/>
        </w:rPr>
      </w:pPr>
    </w:p>
    <w:p w14:paraId="713263D4" w14:textId="77777777" w:rsidR="003703E6" w:rsidRDefault="003703E6">
      <w:pPr>
        <w:rPr>
          <w:lang w:val="en-GB"/>
        </w:rPr>
      </w:pPr>
    </w:p>
    <w:p w14:paraId="352CB3D4" w14:textId="77777777" w:rsidR="003703E6" w:rsidRDefault="003703E6">
      <w:pPr>
        <w:rPr>
          <w:lang w:val="en-GB"/>
        </w:rPr>
      </w:pPr>
    </w:p>
    <w:p w14:paraId="0EFB9094" w14:textId="77777777" w:rsidR="003703E6" w:rsidRDefault="003703E6">
      <w:pPr>
        <w:rPr>
          <w:lang w:val="en-GB"/>
        </w:rPr>
      </w:pPr>
    </w:p>
    <w:p w14:paraId="63E638F5" w14:textId="77777777" w:rsidR="003703E6" w:rsidRDefault="003703E6">
      <w:pPr>
        <w:rPr>
          <w:lang w:val="en-GB"/>
        </w:rPr>
      </w:pPr>
    </w:p>
    <w:p w14:paraId="1223FBE1" w14:textId="77777777" w:rsidR="003703E6" w:rsidRDefault="003703E6">
      <w:pPr>
        <w:rPr>
          <w:lang w:val="en-GB"/>
        </w:rPr>
      </w:pPr>
    </w:p>
    <w:p w14:paraId="0982974C" w14:textId="77777777" w:rsidR="003703E6" w:rsidRDefault="00241BA1" w:rsidP="003703E6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17088917" wp14:editId="3D7FF70C">
            <wp:extent cx="5753100" cy="5276850"/>
            <wp:effectExtent l="0" t="0" r="0" b="0"/>
            <wp:docPr id="72" name="Grafik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27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2E6B1" w14:textId="77777777" w:rsidR="00241BA1" w:rsidRDefault="00241BA1" w:rsidP="003703E6">
      <w:pPr>
        <w:rPr>
          <w:b/>
          <w:bCs/>
          <w:sz w:val="20"/>
          <w:szCs w:val="20"/>
          <w:lang w:val="en-GB"/>
        </w:rPr>
      </w:pPr>
    </w:p>
    <w:p w14:paraId="0E891B53" w14:textId="28D384C3" w:rsidR="003703E6" w:rsidRPr="003703E6" w:rsidRDefault="003703E6" w:rsidP="003703E6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28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0 mg, 2 hours).</w:t>
      </w:r>
    </w:p>
    <w:p w14:paraId="3CE9FEEB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7E546F3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1DFC05B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FE32212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79F0386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2A57169B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A0AF393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12F423E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D0D1752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0A44739E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F142B2B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3C9085B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12526F17" w14:textId="77777777" w:rsidR="003703E6" w:rsidRDefault="00625712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713549F8" wp14:editId="24639B4B">
            <wp:extent cx="5753100" cy="7258050"/>
            <wp:effectExtent l="0" t="0" r="0" b="0"/>
            <wp:docPr id="73" name="Grafi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25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C8BA2" w14:textId="77777777" w:rsidR="00625712" w:rsidRDefault="00625712" w:rsidP="003703E6">
      <w:pPr>
        <w:rPr>
          <w:b/>
          <w:bCs/>
          <w:sz w:val="20"/>
          <w:szCs w:val="20"/>
          <w:lang w:val="en-GB"/>
        </w:rPr>
      </w:pPr>
    </w:p>
    <w:p w14:paraId="6805D496" w14:textId="2B01A1F0" w:rsidR="003703E6" w:rsidRPr="003703E6" w:rsidRDefault="003703E6" w:rsidP="003703E6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29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0 mg, 4 hours).</w:t>
      </w:r>
    </w:p>
    <w:p w14:paraId="42B97FBE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1668286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4AA3B1A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01AA27EB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7CA232E" w14:textId="77777777" w:rsidR="003703E6" w:rsidRDefault="00625712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1C494AD0" wp14:editId="42C7DABD">
            <wp:extent cx="5760720" cy="5665470"/>
            <wp:effectExtent l="0" t="0" r="0" b="0"/>
            <wp:docPr id="74" name="Grafik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66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4A07D" w14:textId="77777777" w:rsidR="00AA26AA" w:rsidRDefault="00AA26AA" w:rsidP="003703E6">
      <w:pPr>
        <w:rPr>
          <w:b/>
          <w:bCs/>
          <w:sz w:val="20"/>
          <w:szCs w:val="20"/>
          <w:lang w:val="en-GB"/>
        </w:rPr>
      </w:pPr>
    </w:p>
    <w:p w14:paraId="4C7D9554" w14:textId="4F943F48" w:rsidR="003703E6" w:rsidRPr="00AA26AA" w:rsidRDefault="003703E6" w:rsidP="003703E6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>3</w:t>
      </w:r>
      <w:r w:rsidR="00F5188F">
        <w:rPr>
          <w:b/>
          <w:bCs/>
          <w:sz w:val="20"/>
          <w:szCs w:val="20"/>
          <w:lang w:val="en-GB"/>
        </w:rPr>
        <w:t>0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0 mg, 10 hours).</w:t>
      </w:r>
    </w:p>
    <w:p w14:paraId="08D6A105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2CEBE6B4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0FE4F78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73BA4C1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62C6B2F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2118D992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15F744E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5FDAC00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FBC69C4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A328860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FA6B498" w14:textId="77777777" w:rsidR="003703E6" w:rsidRDefault="00625712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081F61F3" wp14:editId="36FD6039">
            <wp:extent cx="5753100" cy="5895975"/>
            <wp:effectExtent l="0" t="0" r="0" b="9525"/>
            <wp:docPr id="75" name="Grafik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89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B36D0" w14:textId="77777777" w:rsidR="00AA26AA" w:rsidRDefault="00AA26AA" w:rsidP="003703E6">
      <w:pPr>
        <w:rPr>
          <w:b/>
          <w:bCs/>
          <w:sz w:val="20"/>
          <w:szCs w:val="20"/>
          <w:lang w:val="en-GB"/>
        </w:rPr>
      </w:pPr>
    </w:p>
    <w:p w14:paraId="61228C52" w14:textId="54B0CB9B" w:rsidR="003703E6" w:rsidRPr="00AA26AA" w:rsidRDefault="003703E6" w:rsidP="003703E6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>3</w:t>
      </w:r>
      <w:r w:rsidR="00F5188F">
        <w:rPr>
          <w:b/>
          <w:bCs/>
          <w:sz w:val="20"/>
          <w:szCs w:val="20"/>
          <w:lang w:val="en-GB"/>
        </w:rPr>
        <w:t>1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0 mg, 18 hours).</w:t>
      </w:r>
    </w:p>
    <w:p w14:paraId="056E1FED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CCB7D6B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5976629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2C370923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666602D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0847DBC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5D8518A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6BCF679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0A48438C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1153FF32" w14:textId="77777777" w:rsidR="003703E6" w:rsidRDefault="00625712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31614658" wp14:editId="7BD47D6D">
            <wp:extent cx="5753100" cy="5610225"/>
            <wp:effectExtent l="0" t="0" r="0" b="9525"/>
            <wp:docPr id="76" name="Grafik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61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1D084" w14:textId="77777777" w:rsidR="00AA26AA" w:rsidRDefault="00AA26AA" w:rsidP="003703E6">
      <w:pPr>
        <w:rPr>
          <w:b/>
          <w:bCs/>
          <w:sz w:val="20"/>
          <w:szCs w:val="20"/>
          <w:lang w:val="en-GB"/>
        </w:rPr>
      </w:pPr>
    </w:p>
    <w:p w14:paraId="4F59505D" w14:textId="5215413C" w:rsidR="003703E6" w:rsidRPr="00AA26AA" w:rsidRDefault="003703E6" w:rsidP="003703E6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3</w:t>
      </w:r>
      <w:r w:rsidR="00F5188F">
        <w:rPr>
          <w:b/>
          <w:bCs/>
          <w:sz w:val="20"/>
          <w:szCs w:val="20"/>
          <w:lang w:val="en-GB"/>
        </w:rPr>
        <w:t>2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0 mg, 48 hours).</w:t>
      </w:r>
    </w:p>
    <w:p w14:paraId="306CD5A7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A4D47A6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1C29F4B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0265E0FC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1974C3C5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2F871418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C1A97AF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33A12E7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5F40B58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2E643099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4A91A59" w14:textId="77777777" w:rsidR="003703E6" w:rsidRDefault="00A0798D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21DCA82C" wp14:editId="292C7747">
            <wp:extent cx="5753100" cy="6505575"/>
            <wp:effectExtent l="0" t="0" r="0" b="9525"/>
            <wp:docPr id="77" name="Grafik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50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4AE15" w14:textId="77777777" w:rsidR="00AA26AA" w:rsidRDefault="00AA26AA" w:rsidP="003703E6">
      <w:pPr>
        <w:rPr>
          <w:b/>
          <w:bCs/>
          <w:sz w:val="20"/>
          <w:szCs w:val="20"/>
          <w:lang w:val="en-GB"/>
        </w:rPr>
      </w:pPr>
    </w:p>
    <w:p w14:paraId="0F774F19" w14:textId="20782D36" w:rsidR="003703E6" w:rsidRPr="00AA26AA" w:rsidRDefault="003703E6" w:rsidP="003703E6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3</w:t>
      </w:r>
      <w:r w:rsidR="00F5188F">
        <w:rPr>
          <w:b/>
          <w:bCs/>
          <w:sz w:val="20"/>
          <w:szCs w:val="20"/>
          <w:lang w:val="en-GB"/>
        </w:rPr>
        <w:t>3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</w:t>
      </w:r>
      <w:r w:rsidR="00AA26AA">
        <w:rPr>
          <w:b/>
          <w:bCs/>
          <w:sz w:val="20"/>
          <w:szCs w:val="20"/>
          <w:lang w:val="en-GB"/>
        </w:rPr>
        <w:t>1</w:t>
      </w:r>
      <w:r>
        <w:rPr>
          <w:b/>
          <w:bCs/>
          <w:sz w:val="20"/>
          <w:szCs w:val="20"/>
          <w:lang w:val="en-GB"/>
        </w:rPr>
        <w:t>0 mg,</w:t>
      </w:r>
      <w:r w:rsidR="00AA26AA">
        <w:rPr>
          <w:b/>
          <w:bCs/>
          <w:sz w:val="20"/>
          <w:szCs w:val="20"/>
          <w:lang w:val="en-GB"/>
        </w:rPr>
        <w:t xml:space="preserve"> 18 +</w:t>
      </w:r>
      <w:r>
        <w:rPr>
          <w:b/>
          <w:bCs/>
          <w:sz w:val="20"/>
          <w:szCs w:val="20"/>
          <w:lang w:val="en-GB"/>
        </w:rPr>
        <w:t xml:space="preserve"> 2 hours).</w:t>
      </w:r>
    </w:p>
    <w:p w14:paraId="6F22221C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0B837693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D68962E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0564611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8CACE78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275FB8B2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1E3D5C1C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30350AD" w14:textId="267FA29B" w:rsidR="003703E6" w:rsidRPr="00587B20" w:rsidRDefault="003C2446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701248" behindDoc="0" locked="0" layoutInCell="1" allowOverlap="1" wp14:anchorId="29E8A9B9" wp14:editId="5DC3EA4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753100" cy="6905625"/>
            <wp:effectExtent l="0" t="0" r="0" b="9525"/>
            <wp:wrapThrough wrapText="bothSides">
              <wp:wrapPolygon edited="0">
                <wp:start x="0" y="0"/>
                <wp:lineTo x="0" y="21570"/>
                <wp:lineTo x="21528" y="21570"/>
                <wp:lineTo x="21528" y="0"/>
                <wp:lineTo x="0" y="0"/>
              </wp:wrapPolygon>
            </wp:wrapThrough>
            <wp:docPr id="47" name="Grafi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703E6" w:rsidRPr="001F2D1E">
        <w:rPr>
          <w:b/>
          <w:bCs/>
          <w:sz w:val="20"/>
          <w:szCs w:val="20"/>
          <w:lang w:val="en-GB"/>
        </w:rPr>
        <w:t xml:space="preserve">Supplementary </w:t>
      </w:r>
      <w:r w:rsidR="003703E6">
        <w:rPr>
          <w:b/>
          <w:bCs/>
          <w:sz w:val="20"/>
          <w:szCs w:val="20"/>
          <w:lang w:val="en-GB"/>
        </w:rPr>
        <w:t>figure</w:t>
      </w:r>
      <w:r w:rsidR="003703E6"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3</w:t>
      </w:r>
      <w:r w:rsidR="00F5188F">
        <w:rPr>
          <w:b/>
          <w:bCs/>
          <w:sz w:val="20"/>
          <w:szCs w:val="20"/>
          <w:lang w:val="en-GB"/>
        </w:rPr>
        <w:t>4</w:t>
      </w:r>
      <w:r w:rsidR="003703E6" w:rsidRPr="001F2D1E">
        <w:rPr>
          <w:b/>
          <w:bCs/>
          <w:sz w:val="20"/>
          <w:szCs w:val="20"/>
          <w:lang w:val="en-GB"/>
        </w:rPr>
        <w:t xml:space="preserve">: </w:t>
      </w:r>
      <w:r w:rsidR="003703E6">
        <w:rPr>
          <w:b/>
          <w:bCs/>
          <w:sz w:val="20"/>
          <w:szCs w:val="20"/>
          <w:lang w:val="en-GB"/>
        </w:rPr>
        <w:t xml:space="preserve">Genetic fingerprint </w:t>
      </w:r>
      <w:r w:rsidR="003703E6" w:rsidRPr="001F2D1E">
        <w:rPr>
          <w:b/>
          <w:bCs/>
          <w:sz w:val="20"/>
          <w:szCs w:val="20"/>
          <w:lang w:val="en-GB"/>
        </w:rPr>
        <w:t xml:space="preserve">for </w:t>
      </w:r>
      <w:r w:rsidR="003703E6">
        <w:rPr>
          <w:b/>
          <w:bCs/>
          <w:sz w:val="20"/>
          <w:szCs w:val="20"/>
          <w:lang w:val="en-GB"/>
        </w:rPr>
        <w:t xml:space="preserve">DO902.01 (50 mg, </w:t>
      </w:r>
      <w:r w:rsidR="00AA26AA">
        <w:rPr>
          <w:b/>
          <w:bCs/>
          <w:sz w:val="20"/>
          <w:szCs w:val="20"/>
          <w:lang w:val="en-GB"/>
        </w:rPr>
        <w:t>2</w:t>
      </w:r>
      <w:r w:rsidR="003703E6">
        <w:rPr>
          <w:b/>
          <w:bCs/>
          <w:sz w:val="20"/>
          <w:szCs w:val="20"/>
          <w:lang w:val="en-GB"/>
        </w:rPr>
        <w:t xml:space="preserve"> hours).</w:t>
      </w:r>
    </w:p>
    <w:p w14:paraId="213AC0A9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5FDD5A1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5F97135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D78D16C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F070DE6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CAD1F73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289C5206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10038274" w14:textId="77777777" w:rsidR="0011445C" w:rsidRDefault="0011445C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3FFECDD4" wp14:editId="2D2B0E6A">
            <wp:extent cx="5760720" cy="6722110"/>
            <wp:effectExtent l="0" t="0" r="0" b="2540"/>
            <wp:docPr id="78" name="Grafik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72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0608C" w14:textId="77777777" w:rsidR="0011445C" w:rsidRDefault="0011445C" w:rsidP="003703E6">
      <w:pPr>
        <w:rPr>
          <w:b/>
          <w:bCs/>
          <w:sz w:val="20"/>
          <w:szCs w:val="20"/>
          <w:lang w:val="en-GB"/>
        </w:rPr>
      </w:pPr>
    </w:p>
    <w:p w14:paraId="1674D4D8" w14:textId="139D473C" w:rsidR="003703E6" w:rsidRPr="00587B20" w:rsidRDefault="003703E6" w:rsidP="003703E6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3</w:t>
      </w:r>
      <w:r w:rsidR="00F5188F">
        <w:rPr>
          <w:b/>
          <w:bCs/>
          <w:sz w:val="20"/>
          <w:szCs w:val="20"/>
          <w:lang w:val="en-GB"/>
        </w:rPr>
        <w:t>5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 xml:space="preserve">DO902.01 (50 mg, </w:t>
      </w:r>
      <w:r w:rsidR="00AA26AA">
        <w:rPr>
          <w:b/>
          <w:bCs/>
          <w:sz w:val="20"/>
          <w:szCs w:val="20"/>
          <w:lang w:val="en-GB"/>
        </w:rPr>
        <w:t>4</w:t>
      </w:r>
      <w:r>
        <w:rPr>
          <w:b/>
          <w:bCs/>
          <w:sz w:val="20"/>
          <w:szCs w:val="20"/>
          <w:lang w:val="en-GB"/>
        </w:rPr>
        <w:t xml:space="preserve"> hours).</w:t>
      </w:r>
    </w:p>
    <w:p w14:paraId="1B163139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D6B0783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E0C0215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DB8C322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422D194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6CF1FFC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030B0541" w14:textId="77777777" w:rsidR="003703E6" w:rsidRDefault="0011445C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67D4CE86" wp14:editId="6A03D899">
            <wp:extent cx="5760720" cy="7055485"/>
            <wp:effectExtent l="0" t="0" r="0" b="0"/>
            <wp:docPr id="79" name="Grafi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05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54815" w14:textId="77777777" w:rsidR="0011445C" w:rsidRDefault="0011445C" w:rsidP="003703E6">
      <w:pPr>
        <w:rPr>
          <w:b/>
          <w:bCs/>
          <w:noProof/>
          <w:sz w:val="20"/>
          <w:szCs w:val="20"/>
          <w:lang w:val="en-GB"/>
        </w:rPr>
      </w:pPr>
    </w:p>
    <w:p w14:paraId="093B33B0" w14:textId="4920D48A" w:rsidR="003703E6" w:rsidRPr="00587B20" w:rsidRDefault="003703E6" w:rsidP="003703E6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3</w:t>
      </w:r>
      <w:r w:rsidR="00F5188F">
        <w:rPr>
          <w:b/>
          <w:bCs/>
          <w:sz w:val="20"/>
          <w:szCs w:val="20"/>
          <w:lang w:val="en-GB"/>
        </w:rPr>
        <w:t>6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50 mg, 1</w:t>
      </w:r>
      <w:r w:rsidR="00AA26AA">
        <w:rPr>
          <w:b/>
          <w:bCs/>
          <w:sz w:val="20"/>
          <w:szCs w:val="20"/>
          <w:lang w:val="en-GB"/>
        </w:rPr>
        <w:t>0</w:t>
      </w:r>
      <w:r>
        <w:rPr>
          <w:b/>
          <w:bCs/>
          <w:sz w:val="20"/>
          <w:szCs w:val="20"/>
          <w:lang w:val="en-GB"/>
        </w:rPr>
        <w:t xml:space="preserve"> hours).</w:t>
      </w:r>
    </w:p>
    <w:p w14:paraId="3F3A9A30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63A0691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B1ACE6E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0E6E1F11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1AA7F22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4DBF86A" w14:textId="77777777" w:rsidR="003703E6" w:rsidRDefault="0011445C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30995155" wp14:editId="04D1E500">
            <wp:extent cx="5760720" cy="7322185"/>
            <wp:effectExtent l="0" t="0" r="0" b="0"/>
            <wp:docPr id="80" name="Grafik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32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5FC22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D36877B" w14:textId="7C877161" w:rsidR="003703E6" w:rsidRPr="004E2FF2" w:rsidRDefault="003703E6" w:rsidP="003703E6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3</w:t>
      </w:r>
      <w:r w:rsidR="00F5188F">
        <w:rPr>
          <w:b/>
          <w:bCs/>
          <w:sz w:val="20"/>
          <w:szCs w:val="20"/>
          <w:lang w:val="en-GB"/>
        </w:rPr>
        <w:t>7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 xml:space="preserve">DO902.01 (50 mg, </w:t>
      </w:r>
      <w:r w:rsidR="00AA26AA">
        <w:rPr>
          <w:b/>
          <w:bCs/>
          <w:sz w:val="20"/>
          <w:szCs w:val="20"/>
          <w:lang w:val="en-GB"/>
        </w:rPr>
        <w:t>1</w:t>
      </w:r>
      <w:r>
        <w:rPr>
          <w:b/>
          <w:bCs/>
          <w:sz w:val="20"/>
          <w:szCs w:val="20"/>
          <w:lang w:val="en-GB"/>
        </w:rPr>
        <w:t>8 hours).</w:t>
      </w:r>
    </w:p>
    <w:p w14:paraId="5FF85F6F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567218F0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72339370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3FAC313D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4BE9CD3F" w14:textId="77777777" w:rsidR="003703E6" w:rsidRDefault="0011445C" w:rsidP="003703E6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034AF08B" wp14:editId="6CFAB92B">
            <wp:extent cx="5753100" cy="6819900"/>
            <wp:effectExtent l="0" t="0" r="0" b="0"/>
            <wp:docPr id="81" name="Grafik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81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3CCCA" w14:textId="77777777" w:rsidR="003703E6" w:rsidRDefault="003703E6" w:rsidP="003703E6">
      <w:pPr>
        <w:rPr>
          <w:b/>
          <w:bCs/>
          <w:sz w:val="20"/>
          <w:szCs w:val="20"/>
          <w:lang w:val="en-GB"/>
        </w:rPr>
      </w:pPr>
    </w:p>
    <w:p w14:paraId="6C845897" w14:textId="5D169BFD" w:rsidR="003703E6" w:rsidRPr="004E2FF2" w:rsidRDefault="003703E6" w:rsidP="003703E6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38: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 xml:space="preserve">DO902.01 (50 mg, </w:t>
      </w:r>
      <w:r w:rsidR="00AA26AA">
        <w:rPr>
          <w:b/>
          <w:bCs/>
          <w:sz w:val="20"/>
          <w:szCs w:val="20"/>
          <w:lang w:val="en-GB"/>
        </w:rPr>
        <w:t>48</w:t>
      </w:r>
      <w:r>
        <w:rPr>
          <w:b/>
          <w:bCs/>
          <w:sz w:val="20"/>
          <w:szCs w:val="20"/>
          <w:lang w:val="en-GB"/>
        </w:rPr>
        <w:t xml:space="preserve"> hours).</w:t>
      </w:r>
    </w:p>
    <w:p w14:paraId="2C4798AF" w14:textId="77777777" w:rsidR="00AA26AA" w:rsidRDefault="00AA26AA" w:rsidP="00AA26AA">
      <w:pPr>
        <w:rPr>
          <w:b/>
          <w:bCs/>
          <w:sz w:val="20"/>
          <w:szCs w:val="20"/>
          <w:lang w:val="en-GB"/>
        </w:rPr>
      </w:pPr>
    </w:p>
    <w:p w14:paraId="51B946EB" w14:textId="77777777" w:rsidR="00AA26AA" w:rsidRDefault="00AA26AA" w:rsidP="00AA26AA">
      <w:pPr>
        <w:rPr>
          <w:b/>
          <w:bCs/>
          <w:sz w:val="20"/>
          <w:szCs w:val="20"/>
          <w:lang w:val="en-GB"/>
        </w:rPr>
      </w:pPr>
    </w:p>
    <w:p w14:paraId="4BE27AF0" w14:textId="77777777" w:rsidR="00AA26AA" w:rsidRDefault="00AA26AA" w:rsidP="00AA26AA">
      <w:pPr>
        <w:rPr>
          <w:b/>
          <w:bCs/>
          <w:sz w:val="20"/>
          <w:szCs w:val="20"/>
          <w:lang w:val="en-GB"/>
        </w:rPr>
      </w:pPr>
    </w:p>
    <w:p w14:paraId="4A9333A9" w14:textId="77777777" w:rsidR="00AA26AA" w:rsidRDefault="00AA26AA" w:rsidP="00AA26AA">
      <w:pPr>
        <w:rPr>
          <w:b/>
          <w:bCs/>
          <w:sz w:val="20"/>
          <w:szCs w:val="20"/>
          <w:lang w:val="en-GB"/>
        </w:rPr>
      </w:pPr>
    </w:p>
    <w:p w14:paraId="0C31B882" w14:textId="77777777" w:rsidR="00AA26AA" w:rsidRDefault="00AA26AA" w:rsidP="00AA26AA">
      <w:pPr>
        <w:rPr>
          <w:b/>
          <w:bCs/>
          <w:sz w:val="20"/>
          <w:szCs w:val="20"/>
          <w:lang w:val="en-GB"/>
        </w:rPr>
      </w:pPr>
    </w:p>
    <w:p w14:paraId="6A800C18" w14:textId="77777777" w:rsidR="00AA26AA" w:rsidRDefault="00AA26AA" w:rsidP="00AA26AA">
      <w:pPr>
        <w:rPr>
          <w:b/>
          <w:bCs/>
          <w:sz w:val="20"/>
          <w:szCs w:val="20"/>
          <w:lang w:val="en-GB"/>
        </w:rPr>
      </w:pPr>
    </w:p>
    <w:p w14:paraId="4D5CEFC0" w14:textId="77777777" w:rsidR="0011445C" w:rsidRDefault="0011445C" w:rsidP="00AA26AA">
      <w:pPr>
        <w:rPr>
          <w:b/>
          <w:bCs/>
          <w:noProof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699E9B0F" wp14:editId="04AF89B6">
            <wp:extent cx="5753100" cy="6819900"/>
            <wp:effectExtent l="0" t="0" r="0" b="0"/>
            <wp:docPr id="82" name="Grafi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81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67C55" w14:textId="77777777" w:rsidR="0011445C" w:rsidRDefault="0011445C" w:rsidP="00AA26AA">
      <w:pPr>
        <w:rPr>
          <w:b/>
          <w:bCs/>
          <w:noProof/>
          <w:sz w:val="20"/>
          <w:szCs w:val="20"/>
          <w:lang w:val="en-GB"/>
        </w:rPr>
      </w:pPr>
    </w:p>
    <w:p w14:paraId="53BC8BB7" w14:textId="12BFDF4D" w:rsidR="00AA26AA" w:rsidRPr="0056788E" w:rsidRDefault="00AA26AA" w:rsidP="00AA26AA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39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50 mg, 18 + 2 hours).</w:t>
      </w:r>
    </w:p>
    <w:p w14:paraId="0348C639" w14:textId="77777777" w:rsidR="003703E6" w:rsidRPr="004E2FF2" w:rsidRDefault="003703E6" w:rsidP="003703E6">
      <w:pPr>
        <w:rPr>
          <w:lang w:val="en-GB"/>
        </w:rPr>
      </w:pPr>
    </w:p>
    <w:p w14:paraId="19E93660" w14:textId="77777777" w:rsidR="00607D6F" w:rsidRDefault="00607D6F">
      <w:pPr>
        <w:rPr>
          <w:b/>
          <w:bCs/>
          <w:sz w:val="20"/>
          <w:szCs w:val="20"/>
          <w:lang w:val="en-GB"/>
        </w:rPr>
      </w:pPr>
    </w:p>
    <w:p w14:paraId="22D7C72A" w14:textId="77777777" w:rsidR="00607D6F" w:rsidRDefault="00607D6F">
      <w:pPr>
        <w:rPr>
          <w:b/>
          <w:bCs/>
          <w:sz w:val="20"/>
          <w:szCs w:val="20"/>
          <w:lang w:val="en-GB"/>
        </w:rPr>
      </w:pPr>
    </w:p>
    <w:p w14:paraId="4B0048E9" w14:textId="77777777" w:rsidR="00607D6F" w:rsidRDefault="00607D6F">
      <w:pPr>
        <w:rPr>
          <w:b/>
          <w:bCs/>
          <w:sz w:val="20"/>
          <w:szCs w:val="20"/>
          <w:lang w:val="en-GB"/>
        </w:rPr>
      </w:pPr>
    </w:p>
    <w:p w14:paraId="64F9E464" w14:textId="77777777" w:rsidR="00607D6F" w:rsidRDefault="00607D6F">
      <w:pPr>
        <w:rPr>
          <w:b/>
          <w:bCs/>
          <w:sz w:val="20"/>
          <w:szCs w:val="20"/>
          <w:lang w:val="en-GB"/>
        </w:rPr>
      </w:pPr>
    </w:p>
    <w:p w14:paraId="61BBB0AF" w14:textId="77777777" w:rsidR="00607D6F" w:rsidRDefault="00607D6F">
      <w:pPr>
        <w:rPr>
          <w:b/>
          <w:bCs/>
          <w:sz w:val="20"/>
          <w:szCs w:val="20"/>
          <w:lang w:val="en-GB"/>
        </w:rPr>
      </w:pPr>
    </w:p>
    <w:p w14:paraId="78761A0A" w14:textId="77777777" w:rsidR="00607D6F" w:rsidRDefault="00607D6F">
      <w:pPr>
        <w:rPr>
          <w:b/>
          <w:bCs/>
          <w:sz w:val="20"/>
          <w:szCs w:val="20"/>
          <w:lang w:val="en-GB"/>
        </w:rPr>
      </w:pPr>
    </w:p>
    <w:p w14:paraId="65D1E41F" w14:textId="77777777" w:rsidR="00607D6F" w:rsidRDefault="002E41A5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5D42B6E0" wp14:editId="636E8C36">
            <wp:extent cx="5753100" cy="6962775"/>
            <wp:effectExtent l="0" t="0" r="0" b="9525"/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6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96815" w14:textId="3FE20248" w:rsidR="003703E6" w:rsidRDefault="0056788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>4</w:t>
      </w:r>
      <w:r w:rsidR="00F5188F">
        <w:rPr>
          <w:b/>
          <w:bCs/>
          <w:sz w:val="20"/>
          <w:szCs w:val="20"/>
          <w:lang w:val="en-GB"/>
        </w:rPr>
        <w:t>0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50 mg, 2 hours).</w:t>
      </w:r>
    </w:p>
    <w:p w14:paraId="0F8AB9E9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580ACFAC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31CDE3E2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42AC2C3E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622A29E0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06957109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2E1E2702" w14:textId="77777777" w:rsidR="00607D6F" w:rsidRDefault="00BF51C9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2305CF7B" wp14:editId="30F56FAF">
            <wp:extent cx="5753100" cy="7391400"/>
            <wp:effectExtent l="0" t="0" r="0" b="0"/>
            <wp:docPr id="50" name="Grafi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39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B4F2B" w14:textId="4ABD09D1" w:rsidR="0056788E" w:rsidRPr="004E2FF2" w:rsidRDefault="0056788E" w:rsidP="0056788E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>4</w:t>
      </w:r>
      <w:r w:rsidR="00F5188F">
        <w:rPr>
          <w:b/>
          <w:bCs/>
          <w:sz w:val="20"/>
          <w:szCs w:val="20"/>
          <w:lang w:val="en-GB"/>
        </w:rPr>
        <w:t>1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50 mg, 4 hours).</w:t>
      </w:r>
    </w:p>
    <w:p w14:paraId="73A8FD7C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35116839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77D81504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37AB3124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3D890121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4BFD1AAA" w14:textId="77777777" w:rsidR="00607D6F" w:rsidRDefault="00CA2BB3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52CA69C9" wp14:editId="3A491C5C">
            <wp:extent cx="5760720" cy="8036560"/>
            <wp:effectExtent l="0" t="0" r="0" b="2540"/>
            <wp:docPr id="51" name="Grafi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03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4D721" w14:textId="5F5AD41D" w:rsidR="0056788E" w:rsidRDefault="0056788E" w:rsidP="0056788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4</w:t>
      </w:r>
      <w:r w:rsidR="00F5188F">
        <w:rPr>
          <w:b/>
          <w:bCs/>
          <w:sz w:val="20"/>
          <w:szCs w:val="20"/>
          <w:lang w:val="en-GB"/>
        </w:rPr>
        <w:t>2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50 mg, 10 hours).</w:t>
      </w:r>
    </w:p>
    <w:p w14:paraId="16EDF1FF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4169716B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0530EF0A" w14:textId="77777777" w:rsidR="00607D6F" w:rsidRDefault="00CA2BB3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21D1D52F" wp14:editId="09EC24CC">
            <wp:extent cx="5760720" cy="7503160"/>
            <wp:effectExtent l="0" t="0" r="0" b="2540"/>
            <wp:docPr id="52" name="Grafi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50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0BF4" w14:textId="1532BD22" w:rsidR="0056788E" w:rsidRDefault="0056788E" w:rsidP="0056788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4</w:t>
      </w:r>
      <w:r w:rsidR="00F5188F">
        <w:rPr>
          <w:b/>
          <w:bCs/>
          <w:sz w:val="20"/>
          <w:szCs w:val="20"/>
          <w:lang w:val="en-GB"/>
        </w:rPr>
        <w:t>3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50 mg, 18 hours).</w:t>
      </w:r>
    </w:p>
    <w:p w14:paraId="108A67C2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28BB4855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33D2A9F7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33CF2E57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2E318FA1" w14:textId="77777777" w:rsidR="00607D6F" w:rsidRDefault="00AE7784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434C6CD8" wp14:editId="65F85FED">
            <wp:extent cx="5753100" cy="7791450"/>
            <wp:effectExtent l="0" t="0" r="0" b="0"/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7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FED07" w14:textId="6DA299DF" w:rsidR="0056788E" w:rsidRPr="004E2FF2" w:rsidRDefault="0056788E" w:rsidP="0056788E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4</w:t>
      </w:r>
      <w:r w:rsidR="00F5188F">
        <w:rPr>
          <w:b/>
          <w:bCs/>
          <w:sz w:val="20"/>
          <w:szCs w:val="20"/>
          <w:lang w:val="en-GB"/>
        </w:rPr>
        <w:t>4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50 mg, 48 hours).</w:t>
      </w:r>
    </w:p>
    <w:p w14:paraId="011501B5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1DEF4044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7E813D6D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3F1E8A4D" w14:textId="77777777" w:rsidR="00607D6F" w:rsidRDefault="001716EA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drawing>
          <wp:inline distT="0" distB="0" distL="0" distR="0" wp14:anchorId="0484EF8D" wp14:editId="7AE6AFA3">
            <wp:extent cx="5753100" cy="7258050"/>
            <wp:effectExtent l="0" t="0" r="0" b="0"/>
            <wp:docPr id="54" name="Grafi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25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C8C69" w14:textId="1CD7F333" w:rsidR="0056788E" w:rsidRPr="004E2FF2" w:rsidRDefault="0056788E" w:rsidP="0056788E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4</w:t>
      </w:r>
      <w:r w:rsidR="00F5188F">
        <w:rPr>
          <w:b/>
          <w:bCs/>
          <w:sz w:val="20"/>
          <w:szCs w:val="20"/>
          <w:lang w:val="en-GB"/>
        </w:rPr>
        <w:t>5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150 mg, 18 + 2 hours).</w:t>
      </w:r>
    </w:p>
    <w:p w14:paraId="239342DB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63789390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23C1EA82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614E45FB" w14:textId="77777777" w:rsidR="008B1E2A" w:rsidRDefault="008B1E2A" w:rsidP="0056788E">
      <w:pPr>
        <w:rPr>
          <w:b/>
          <w:bCs/>
          <w:noProof/>
          <w:sz w:val="20"/>
          <w:szCs w:val="20"/>
          <w:lang w:val="en-GB"/>
        </w:rPr>
      </w:pPr>
    </w:p>
    <w:p w14:paraId="12DF9656" w14:textId="77777777" w:rsidR="008B1E2A" w:rsidRDefault="008B1E2A" w:rsidP="0056788E">
      <w:pPr>
        <w:rPr>
          <w:b/>
          <w:bCs/>
          <w:noProof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7EED01FD" wp14:editId="657237D3">
            <wp:extent cx="5760720" cy="7007860"/>
            <wp:effectExtent l="0" t="0" r="0" b="2540"/>
            <wp:docPr id="83" name="Grafik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00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72727" w14:textId="77777777" w:rsidR="008B1E2A" w:rsidRDefault="008B1E2A" w:rsidP="0056788E">
      <w:pPr>
        <w:rPr>
          <w:b/>
          <w:bCs/>
          <w:noProof/>
          <w:sz w:val="20"/>
          <w:szCs w:val="20"/>
          <w:lang w:val="en-GB"/>
        </w:rPr>
      </w:pPr>
    </w:p>
    <w:p w14:paraId="0FC5C8B4" w14:textId="76DFBF99" w:rsidR="0056788E" w:rsidRDefault="00F5188F" w:rsidP="0056788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>Supplementary</w:t>
      </w:r>
      <w:r>
        <w:rPr>
          <w:b/>
          <w:bCs/>
          <w:sz w:val="20"/>
          <w:szCs w:val="20"/>
          <w:lang w:val="en-GB"/>
        </w:rPr>
        <w:t xml:space="preserve"> </w:t>
      </w:r>
      <w:r w:rsidR="0056788E">
        <w:rPr>
          <w:b/>
          <w:bCs/>
          <w:sz w:val="20"/>
          <w:szCs w:val="20"/>
          <w:lang w:val="en-GB"/>
        </w:rPr>
        <w:t>figure</w:t>
      </w:r>
      <w:r w:rsidR="0056788E"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4</w:t>
      </w:r>
      <w:r>
        <w:rPr>
          <w:b/>
          <w:bCs/>
          <w:sz w:val="20"/>
          <w:szCs w:val="20"/>
          <w:lang w:val="en-GB"/>
        </w:rPr>
        <w:t>6</w:t>
      </w:r>
      <w:r w:rsidR="0056788E" w:rsidRPr="001F2D1E">
        <w:rPr>
          <w:b/>
          <w:bCs/>
          <w:sz w:val="20"/>
          <w:szCs w:val="20"/>
          <w:lang w:val="en-GB"/>
        </w:rPr>
        <w:t xml:space="preserve">: </w:t>
      </w:r>
      <w:r w:rsidR="0056788E">
        <w:rPr>
          <w:b/>
          <w:bCs/>
          <w:sz w:val="20"/>
          <w:szCs w:val="20"/>
          <w:lang w:val="en-GB"/>
        </w:rPr>
        <w:t xml:space="preserve">Genetic fingerprint </w:t>
      </w:r>
      <w:r w:rsidR="0056788E" w:rsidRPr="001F2D1E">
        <w:rPr>
          <w:b/>
          <w:bCs/>
          <w:sz w:val="20"/>
          <w:szCs w:val="20"/>
          <w:lang w:val="en-GB"/>
        </w:rPr>
        <w:t xml:space="preserve">for </w:t>
      </w:r>
      <w:r w:rsidR="0056788E">
        <w:rPr>
          <w:b/>
          <w:bCs/>
          <w:sz w:val="20"/>
          <w:szCs w:val="20"/>
          <w:lang w:val="en-GB"/>
        </w:rPr>
        <w:t>DO902.01 (250 mg, 2 hours).</w:t>
      </w:r>
    </w:p>
    <w:p w14:paraId="31B16A72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7E4D7512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7C9135B0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69C58E68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5AF51428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07131D59" w14:textId="77777777" w:rsidR="00607D6F" w:rsidRDefault="008B1E2A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69D48FAA" wp14:editId="1A9849D2">
            <wp:extent cx="5753100" cy="7353300"/>
            <wp:effectExtent l="0" t="0" r="0" b="0"/>
            <wp:docPr id="84" name="Grafik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35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99882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1F3C570B" w14:textId="5058A052" w:rsidR="0056788E" w:rsidRPr="004E2FF2" w:rsidRDefault="0056788E" w:rsidP="0056788E">
      <w:pPr>
        <w:rPr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7503BB">
        <w:rPr>
          <w:b/>
          <w:bCs/>
          <w:sz w:val="20"/>
          <w:szCs w:val="20"/>
          <w:lang w:val="en-GB"/>
        </w:rPr>
        <w:t>4</w:t>
      </w:r>
      <w:r w:rsidR="00F5188F">
        <w:rPr>
          <w:b/>
          <w:bCs/>
          <w:sz w:val="20"/>
          <w:szCs w:val="20"/>
          <w:lang w:val="en-GB"/>
        </w:rPr>
        <w:t>7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250 mg, 4 hours).</w:t>
      </w:r>
    </w:p>
    <w:p w14:paraId="68E41417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10E3A10E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07A662BE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1526BF89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0A8E9A34" w14:textId="77777777" w:rsidR="00607D6F" w:rsidRDefault="00813B64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5F54C7B1" wp14:editId="527DB94D">
            <wp:extent cx="5753100" cy="7391400"/>
            <wp:effectExtent l="0" t="0" r="0" b="0"/>
            <wp:docPr id="85" name="Grafik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39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E6F8B" w14:textId="77777777" w:rsidR="00813B64" w:rsidRDefault="00813B64" w:rsidP="0056788E">
      <w:pPr>
        <w:rPr>
          <w:b/>
          <w:bCs/>
          <w:sz w:val="20"/>
          <w:szCs w:val="20"/>
          <w:lang w:val="en-GB"/>
        </w:rPr>
      </w:pPr>
    </w:p>
    <w:p w14:paraId="73C9F93D" w14:textId="773FA766" w:rsidR="0056788E" w:rsidRDefault="0056788E" w:rsidP="0056788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48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250 mg, 10 hours).</w:t>
      </w:r>
    </w:p>
    <w:p w14:paraId="266B9FE2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09E16B5C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27E05C20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653AF7D6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2242C022" w14:textId="77777777" w:rsidR="00607D6F" w:rsidRDefault="00CD4BFA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3C3A9D4F" wp14:editId="2FB1AD7A">
            <wp:extent cx="5753100" cy="7391400"/>
            <wp:effectExtent l="0" t="0" r="0" b="0"/>
            <wp:docPr id="86" name="Grafik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39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1A7B3" w14:textId="77777777" w:rsidR="00CD4BFA" w:rsidRDefault="00CD4BFA" w:rsidP="0056788E">
      <w:pPr>
        <w:rPr>
          <w:b/>
          <w:bCs/>
          <w:noProof/>
          <w:sz w:val="20"/>
          <w:szCs w:val="20"/>
          <w:lang w:val="en-GB"/>
        </w:rPr>
      </w:pPr>
    </w:p>
    <w:p w14:paraId="071B6595" w14:textId="6CD56952" w:rsidR="0056788E" w:rsidRDefault="0056788E" w:rsidP="0056788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 w:rsidR="00F5188F">
        <w:rPr>
          <w:b/>
          <w:bCs/>
          <w:sz w:val="20"/>
          <w:szCs w:val="20"/>
          <w:lang w:val="en-GB"/>
        </w:rPr>
        <w:t>49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250 mg, 18 hours).</w:t>
      </w:r>
    </w:p>
    <w:p w14:paraId="4114B9CE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5328E1E9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626F8BD2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6C53F1DF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6B72D824" w14:textId="77777777" w:rsidR="00CD4BFA" w:rsidRDefault="00CD4BFA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4E58E9A0" wp14:editId="440783D4">
            <wp:extent cx="5760720" cy="7360285"/>
            <wp:effectExtent l="0" t="0" r="0" b="0"/>
            <wp:docPr id="87" name="Grafik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36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ADF14" w14:textId="77777777" w:rsidR="00CD4BFA" w:rsidRDefault="00CD4BFA" w:rsidP="0056788E">
      <w:pPr>
        <w:rPr>
          <w:b/>
          <w:bCs/>
          <w:sz w:val="20"/>
          <w:szCs w:val="20"/>
          <w:lang w:val="en-GB"/>
        </w:rPr>
      </w:pPr>
    </w:p>
    <w:p w14:paraId="7AACE1CC" w14:textId="5C6DA016" w:rsidR="0056788E" w:rsidRPr="003B2757" w:rsidRDefault="0056788E" w:rsidP="0056788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>5</w:t>
      </w:r>
      <w:r w:rsidR="00F5188F">
        <w:rPr>
          <w:b/>
          <w:bCs/>
          <w:sz w:val="20"/>
          <w:szCs w:val="20"/>
          <w:lang w:val="en-GB"/>
        </w:rPr>
        <w:t>0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250 mg, 48 hours).</w:t>
      </w:r>
    </w:p>
    <w:p w14:paraId="555F3FA7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4219BCEA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70712F47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412FA191" w14:textId="77777777" w:rsidR="00607D6F" w:rsidRDefault="00607D6F" w:rsidP="0056788E">
      <w:pPr>
        <w:rPr>
          <w:b/>
          <w:bCs/>
          <w:sz w:val="20"/>
          <w:szCs w:val="20"/>
          <w:lang w:val="en-GB"/>
        </w:rPr>
      </w:pPr>
    </w:p>
    <w:p w14:paraId="5B560B5F" w14:textId="77777777" w:rsidR="00607D6F" w:rsidRDefault="00A96A19" w:rsidP="0056788E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inline distT="0" distB="0" distL="0" distR="0" wp14:anchorId="6F593AA6" wp14:editId="4D2BDBF4">
            <wp:extent cx="5760720" cy="8036560"/>
            <wp:effectExtent l="0" t="0" r="0" b="2540"/>
            <wp:docPr id="88" name="Grafik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03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F113C" w14:textId="77777777" w:rsidR="00A96A19" w:rsidRDefault="00A96A19" w:rsidP="0056788E">
      <w:pPr>
        <w:rPr>
          <w:b/>
          <w:bCs/>
          <w:noProof/>
          <w:sz w:val="20"/>
          <w:szCs w:val="20"/>
          <w:lang w:val="en-GB"/>
        </w:rPr>
      </w:pPr>
    </w:p>
    <w:p w14:paraId="6A44D67A" w14:textId="7F22FB32" w:rsidR="0056788E" w:rsidRPr="003B2757" w:rsidRDefault="0056788E" w:rsidP="0056788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Supplementary </w:t>
      </w:r>
      <w:r>
        <w:rPr>
          <w:b/>
          <w:bCs/>
          <w:sz w:val="20"/>
          <w:szCs w:val="20"/>
          <w:lang w:val="en-GB"/>
        </w:rPr>
        <w:t>figure</w:t>
      </w:r>
      <w:r w:rsidRPr="001F2D1E">
        <w:rPr>
          <w:b/>
          <w:bCs/>
          <w:sz w:val="20"/>
          <w:szCs w:val="20"/>
          <w:lang w:val="en-GB"/>
        </w:rPr>
        <w:t xml:space="preserve"> </w:t>
      </w:r>
      <w:r>
        <w:rPr>
          <w:b/>
          <w:bCs/>
          <w:sz w:val="20"/>
          <w:szCs w:val="20"/>
          <w:lang w:val="en-GB"/>
        </w:rPr>
        <w:t>5</w:t>
      </w:r>
      <w:r w:rsidR="00F5188F">
        <w:rPr>
          <w:b/>
          <w:bCs/>
          <w:sz w:val="20"/>
          <w:szCs w:val="20"/>
          <w:lang w:val="en-GB"/>
        </w:rPr>
        <w:t>1</w:t>
      </w:r>
      <w:r w:rsidRPr="001F2D1E">
        <w:rPr>
          <w:b/>
          <w:bCs/>
          <w:sz w:val="20"/>
          <w:szCs w:val="20"/>
          <w:lang w:val="en-GB"/>
        </w:rPr>
        <w:t xml:space="preserve">: </w:t>
      </w:r>
      <w:r>
        <w:rPr>
          <w:b/>
          <w:bCs/>
          <w:sz w:val="20"/>
          <w:szCs w:val="20"/>
          <w:lang w:val="en-GB"/>
        </w:rPr>
        <w:t xml:space="preserve">Genetic fingerprint </w:t>
      </w:r>
      <w:r w:rsidRPr="001F2D1E">
        <w:rPr>
          <w:b/>
          <w:bCs/>
          <w:sz w:val="20"/>
          <w:szCs w:val="20"/>
          <w:lang w:val="en-GB"/>
        </w:rPr>
        <w:t xml:space="preserve">for </w:t>
      </w:r>
      <w:r>
        <w:rPr>
          <w:b/>
          <w:bCs/>
          <w:sz w:val="20"/>
          <w:szCs w:val="20"/>
          <w:lang w:val="en-GB"/>
        </w:rPr>
        <w:t>DO902.01 (250 mg, 18 + 2 hours).</w:t>
      </w:r>
    </w:p>
    <w:p w14:paraId="6DE5028D" w14:textId="77777777" w:rsidR="0056788E" w:rsidRPr="004E2FF2" w:rsidRDefault="0056788E">
      <w:pPr>
        <w:rPr>
          <w:lang w:val="en-GB"/>
        </w:rPr>
      </w:pPr>
    </w:p>
    <w:sectPr w:rsidR="0056788E" w:rsidRPr="004E2FF2" w:rsidSect="004109D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YzsjQ2NzQ1NjZX0lEKTi0uzszPAykwNKoFALR1nWktAAAA"/>
  </w:docVars>
  <w:rsids>
    <w:rsidRoot w:val="004E2FF2"/>
    <w:rsid w:val="00052492"/>
    <w:rsid w:val="00061AB9"/>
    <w:rsid w:val="00075EFF"/>
    <w:rsid w:val="000A39E4"/>
    <w:rsid w:val="000E2D40"/>
    <w:rsid w:val="000F58A3"/>
    <w:rsid w:val="0011445C"/>
    <w:rsid w:val="00170B62"/>
    <w:rsid w:val="001716EA"/>
    <w:rsid w:val="001808E1"/>
    <w:rsid w:val="00235E04"/>
    <w:rsid w:val="00240F2E"/>
    <w:rsid w:val="00241BA1"/>
    <w:rsid w:val="00281468"/>
    <w:rsid w:val="002A7324"/>
    <w:rsid w:val="002E41A5"/>
    <w:rsid w:val="002E7BA0"/>
    <w:rsid w:val="003703E6"/>
    <w:rsid w:val="00373C76"/>
    <w:rsid w:val="003B2757"/>
    <w:rsid w:val="003C087F"/>
    <w:rsid w:val="003C2446"/>
    <w:rsid w:val="004109DC"/>
    <w:rsid w:val="004964BA"/>
    <w:rsid w:val="004E2FF2"/>
    <w:rsid w:val="004E3DE7"/>
    <w:rsid w:val="004E7E9C"/>
    <w:rsid w:val="00506650"/>
    <w:rsid w:val="0056788E"/>
    <w:rsid w:val="00567A5D"/>
    <w:rsid w:val="00587B20"/>
    <w:rsid w:val="005B6EF0"/>
    <w:rsid w:val="005C7D25"/>
    <w:rsid w:val="00607D6F"/>
    <w:rsid w:val="00625712"/>
    <w:rsid w:val="006668E8"/>
    <w:rsid w:val="0068769E"/>
    <w:rsid w:val="006E5D84"/>
    <w:rsid w:val="00721831"/>
    <w:rsid w:val="007503BB"/>
    <w:rsid w:val="00782FB7"/>
    <w:rsid w:val="007A4DE3"/>
    <w:rsid w:val="00813B64"/>
    <w:rsid w:val="0082685A"/>
    <w:rsid w:val="00830475"/>
    <w:rsid w:val="008B1E2A"/>
    <w:rsid w:val="008F1DDD"/>
    <w:rsid w:val="008F2727"/>
    <w:rsid w:val="008F2A8F"/>
    <w:rsid w:val="00900C1F"/>
    <w:rsid w:val="00902043"/>
    <w:rsid w:val="009951A6"/>
    <w:rsid w:val="009F1114"/>
    <w:rsid w:val="00A0798D"/>
    <w:rsid w:val="00A96A19"/>
    <w:rsid w:val="00AA26AA"/>
    <w:rsid w:val="00AE7784"/>
    <w:rsid w:val="00B41562"/>
    <w:rsid w:val="00BF51C9"/>
    <w:rsid w:val="00C9747C"/>
    <w:rsid w:val="00CA2BB3"/>
    <w:rsid w:val="00CD4BFA"/>
    <w:rsid w:val="00D15E52"/>
    <w:rsid w:val="00D21A90"/>
    <w:rsid w:val="00E37F87"/>
    <w:rsid w:val="00E413FF"/>
    <w:rsid w:val="00E414BD"/>
    <w:rsid w:val="00E67241"/>
    <w:rsid w:val="00E8153B"/>
    <w:rsid w:val="00ED640B"/>
    <w:rsid w:val="00F14E6D"/>
    <w:rsid w:val="00F27AFE"/>
    <w:rsid w:val="00F30BAF"/>
    <w:rsid w:val="00F5049B"/>
    <w:rsid w:val="00F5188F"/>
    <w:rsid w:val="00F70D1C"/>
    <w:rsid w:val="00FC1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92D99"/>
  <w15:chartTrackingRefBased/>
  <w15:docId w15:val="{3485FC5E-943E-44DC-A9EE-585F1E17E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3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1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19" Type="http://schemas.openxmlformats.org/officeDocument/2006/relationships/image" Target="media/image16.emf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0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tebook</dc:creator>
  <cp:keywords/>
  <dc:description/>
  <cp:lastModifiedBy>Ebony Torrington</cp:lastModifiedBy>
  <cp:revision>2</cp:revision>
  <dcterms:created xsi:type="dcterms:W3CDTF">2021-06-02T09:34:00Z</dcterms:created>
  <dcterms:modified xsi:type="dcterms:W3CDTF">2021-06-02T09:34:00Z</dcterms:modified>
</cp:coreProperties>
</file>